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7154D" w14:textId="0E5BBDA2" w:rsidR="00A76556" w:rsidRPr="00A76556" w:rsidRDefault="00A76556" w:rsidP="00A76556">
      <w:pPr>
        <w:rPr>
          <w:i/>
          <w:color w:val="000000" w:themeColor="text1"/>
        </w:rPr>
      </w:pPr>
      <w:r w:rsidRPr="00A76556">
        <w:rPr>
          <w:rStyle w:val="IntenseEmphasis"/>
          <w:rFonts w:cstheme="minorHAnsi"/>
          <w:b/>
          <w:i w:val="0"/>
          <w:color w:val="000000" w:themeColor="text1"/>
          <w:sz w:val="28"/>
          <w:szCs w:val="28"/>
        </w:rPr>
        <w:t xml:space="preserve">Funding </w:t>
      </w:r>
      <w:r>
        <w:rPr>
          <w:rStyle w:val="IntenseEmphasis"/>
          <w:rFonts w:cstheme="minorHAnsi"/>
          <w:b/>
          <w:i w:val="0"/>
          <w:color w:val="000000" w:themeColor="text1"/>
          <w:sz w:val="28"/>
          <w:szCs w:val="28"/>
        </w:rPr>
        <w:t xml:space="preserve">Criteria </w:t>
      </w:r>
    </w:p>
    <w:p w14:paraId="5B7BD5AD" w14:textId="77777777" w:rsidR="005B2BD5" w:rsidRPr="005B2BD5" w:rsidRDefault="005B2BD5" w:rsidP="005B2BD5">
      <w:pPr>
        <w:rPr>
          <w:b/>
          <w:bCs/>
        </w:rPr>
      </w:pPr>
      <w:r w:rsidRPr="005B2BD5">
        <w:rPr>
          <w:b/>
          <w:bCs/>
        </w:rPr>
        <w:t>A. General Rules</w:t>
      </w:r>
    </w:p>
    <w:p w14:paraId="38C12763" w14:textId="77777777" w:rsidR="005B2BD5" w:rsidRPr="005B2BD5" w:rsidRDefault="005B2BD5" w:rsidP="005B2BD5">
      <w:pPr>
        <w:numPr>
          <w:ilvl w:val="0"/>
          <w:numId w:val="8"/>
        </w:numPr>
        <w:rPr>
          <w:bCs/>
        </w:rPr>
      </w:pPr>
      <w:r w:rsidRPr="005B2BD5">
        <w:rPr>
          <w:bCs/>
        </w:rPr>
        <w:t>Students, faculty, and staff are encouraged to submit requests for funding. Student-led projects require a faculty or staff sponsor in order to have funds awarded.</w:t>
      </w:r>
    </w:p>
    <w:p w14:paraId="6510DD20" w14:textId="77777777" w:rsidR="005B2BD5" w:rsidRPr="005B2BD5" w:rsidRDefault="005B2BD5" w:rsidP="005B2BD5">
      <w:pPr>
        <w:numPr>
          <w:ilvl w:val="0"/>
          <w:numId w:val="8"/>
        </w:numPr>
        <w:rPr>
          <w:bCs/>
        </w:rPr>
      </w:pPr>
      <w:r w:rsidRPr="005B2BD5">
        <w:rPr>
          <w:bCs/>
        </w:rPr>
        <w:t>Funding can only go to university-affiliated projects from students, faculty, staff, and departments.</w:t>
      </w:r>
    </w:p>
    <w:p w14:paraId="52FFFE7F" w14:textId="77777777" w:rsidR="005B2BD5" w:rsidRPr="005B2BD5" w:rsidRDefault="005B2BD5" w:rsidP="005B2BD5">
      <w:pPr>
        <w:numPr>
          <w:ilvl w:val="0"/>
          <w:numId w:val="8"/>
        </w:numPr>
        <w:rPr>
          <w:bCs/>
        </w:rPr>
      </w:pPr>
      <w:r w:rsidRPr="005B2BD5">
        <w:rPr>
          <w:bCs/>
        </w:rPr>
        <w:t>All SSC projects must make a substantial impact on students. This may be a direct impact or an impact through education and engagement. All SSC funding is 100% from student green fees, so the projects funded by the students must benefit them.</w:t>
      </w:r>
    </w:p>
    <w:p w14:paraId="41D3413A" w14:textId="77777777" w:rsidR="005B2BD5" w:rsidRPr="005B2BD5" w:rsidRDefault="005B2BD5" w:rsidP="005B2BD5">
      <w:pPr>
        <w:numPr>
          <w:ilvl w:val="0"/>
          <w:numId w:val="8"/>
        </w:numPr>
        <w:rPr>
          <w:bCs/>
        </w:rPr>
      </w:pPr>
      <w:r w:rsidRPr="005B2BD5">
        <w:rPr>
          <w:bCs/>
        </w:rPr>
        <w:t>SSC encourages innovation and new technologies – creative projects are encouraged to apply.</w:t>
      </w:r>
    </w:p>
    <w:p w14:paraId="607A27E8" w14:textId="5A86FE24" w:rsidR="005B2BD5" w:rsidRPr="005B2BD5" w:rsidRDefault="005B2BD5" w:rsidP="005B2BD5">
      <w:pPr>
        <w:numPr>
          <w:ilvl w:val="0"/>
          <w:numId w:val="8"/>
        </w:numPr>
        <w:rPr>
          <w:bCs/>
        </w:rPr>
      </w:pPr>
      <w:r w:rsidRPr="005B2BD5">
        <w:rPr>
          <w:bCs/>
        </w:rPr>
        <w:t>Unless a type of expense is specifically listed below as having restrictions, SSC can generally fund it. The items referenced below should not be taken as comprehensive</w:t>
      </w:r>
      <w:r>
        <w:rPr>
          <w:bCs/>
        </w:rPr>
        <w:t xml:space="preserve"> list.</w:t>
      </w:r>
    </w:p>
    <w:p w14:paraId="4959E751" w14:textId="77777777" w:rsidR="005B2BD5" w:rsidRPr="005B2BD5" w:rsidRDefault="005B2BD5" w:rsidP="005B2BD5">
      <w:pPr>
        <w:rPr>
          <w:b/>
          <w:bCs/>
        </w:rPr>
      </w:pPr>
      <w:r w:rsidRPr="005B2BD5">
        <w:rPr>
          <w:b/>
          <w:bCs/>
        </w:rPr>
        <w:t>B. Things SSC Can Fund, On A Case-By-Case Basis</w:t>
      </w:r>
    </w:p>
    <w:p w14:paraId="190BE7D1" w14:textId="77777777" w:rsidR="005B2BD5" w:rsidRPr="005B2BD5" w:rsidRDefault="005B2BD5" w:rsidP="005B2BD5">
      <w:pPr>
        <w:numPr>
          <w:ilvl w:val="0"/>
          <w:numId w:val="9"/>
        </w:numPr>
        <w:rPr>
          <w:bCs/>
        </w:rPr>
      </w:pPr>
      <w:r w:rsidRPr="005B2BD5">
        <w:rPr>
          <w:bCs/>
        </w:rPr>
        <w:t>SSC can fund feasibility studies and design work; however, it must work toward ultimately addressing a sustainability need on campus.</w:t>
      </w:r>
    </w:p>
    <w:p w14:paraId="78C90B26" w14:textId="77777777" w:rsidR="005B2BD5" w:rsidRPr="005B2BD5" w:rsidRDefault="005B2BD5" w:rsidP="005B2BD5">
      <w:pPr>
        <w:numPr>
          <w:ilvl w:val="0"/>
          <w:numId w:val="9"/>
        </w:numPr>
        <w:rPr>
          <w:bCs/>
        </w:rPr>
      </w:pPr>
      <w:r w:rsidRPr="005B2BD5">
        <w:rPr>
          <w:bCs/>
        </w:rPr>
        <w:t>SSC can fund staff positions that are related to improving campus sustainability. Strong preference will be given to proposals receiving matching funding from departments and/or plans for maintaining continuity of the position after the end of the initial grant.</w:t>
      </w:r>
    </w:p>
    <w:p w14:paraId="53BDA2EB" w14:textId="77777777" w:rsidR="005B2BD5" w:rsidRDefault="005B2BD5" w:rsidP="005B2BD5">
      <w:pPr>
        <w:numPr>
          <w:ilvl w:val="0"/>
          <w:numId w:val="9"/>
        </w:numPr>
        <w:rPr>
          <w:bCs/>
        </w:rPr>
      </w:pPr>
      <w:r w:rsidRPr="005B2BD5">
        <w:rPr>
          <w:bCs/>
        </w:rPr>
        <w:t>SSC can fund outreach events with a central theme of sustainability, provided their primary audience is the general campus community.</w:t>
      </w:r>
    </w:p>
    <w:p w14:paraId="6171F162" w14:textId="2641703A" w:rsidR="005B2BD5" w:rsidRPr="005B2BD5" w:rsidRDefault="005B2BD5" w:rsidP="005B2BD5">
      <w:pPr>
        <w:numPr>
          <w:ilvl w:val="0"/>
          <w:numId w:val="9"/>
        </w:numPr>
        <w:rPr>
          <w:bCs/>
        </w:rPr>
      </w:pPr>
      <w:r w:rsidRPr="005B2BD5">
        <w:rPr>
          <w:bCs/>
        </w:rPr>
        <w:t xml:space="preserve">SSC </w:t>
      </w:r>
      <w:r>
        <w:rPr>
          <w:bCs/>
        </w:rPr>
        <w:t xml:space="preserve">discourages funding requests for food and prizes but will consider proposals on a case by case basis that prove significant reasoning. </w:t>
      </w:r>
    </w:p>
    <w:p w14:paraId="2D2003CA" w14:textId="77777777" w:rsidR="005B2BD5" w:rsidRPr="005B2BD5" w:rsidRDefault="005B2BD5" w:rsidP="005B2BD5">
      <w:pPr>
        <w:numPr>
          <w:ilvl w:val="0"/>
          <w:numId w:val="9"/>
        </w:numPr>
        <w:rPr>
          <w:bCs/>
        </w:rPr>
      </w:pPr>
      <w:r w:rsidRPr="005B2BD5">
        <w:rPr>
          <w:bCs/>
        </w:rPr>
        <w:t xml:space="preserve">SSC can fund repairs and improvements to existing building systems </w:t>
      </w:r>
      <w:proofErr w:type="gramStart"/>
      <w:r w:rsidRPr="005B2BD5">
        <w:rPr>
          <w:bCs/>
        </w:rPr>
        <w:t>as long as</w:t>
      </w:r>
      <w:proofErr w:type="gramEnd"/>
      <w:r w:rsidRPr="005B2BD5">
        <w:rPr>
          <w:bCs/>
        </w:rPr>
        <w:t xml:space="preserve"> it works toward the goal of improving campus sustainability; however, a preference is shown to projects utilizing new or innovative ideas.</w:t>
      </w:r>
    </w:p>
    <w:p w14:paraId="403E1DDF" w14:textId="07D095B4" w:rsidR="005B2BD5" w:rsidRPr="005B2BD5" w:rsidRDefault="005B2BD5" w:rsidP="005B2BD5">
      <w:pPr>
        <w:numPr>
          <w:ilvl w:val="0"/>
          <w:numId w:val="9"/>
        </w:numPr>
        <w:rPr>
          <w:bCs/>
        </w:rPr>
      </w:pPr>
      <w:r w:rsidRPr="005B2BD5">
        <w:rPr>
          <w:bCs/>
        </w:rPr>
        <w:t xml:space="preserve">SSC can provide departments with loans for projects with a distinct payback on a case by case base. Loans will require a separate memorandum of understanding between SSC and departmental leadership pledging to repay the award in full and detailing </w:t>
      </w:r>
      <w:r>
        <w:rPr>
          <w:bCs/>
        </w:rPr>
        <w:t xml:space="preserve">the </w:t>
      </w:r>
      <w:r w:rsidRPr="005B2BD5">
        <w:rPr>
          <w:bCs/>
        </w:rPr>
        <w:t>payback plan.</w:t>
      </w:r>
    </w:p>
    <w:p w14:paraId="2A0CC469" w14:textId="77777777" w:rsidR="005B2BD5" w:rsidRPr="005B2BD5" w:rsidRDefault="005B2BD5" w:rsidP="005B2BD5">
      <w:pPr>
        <w:rPr>
          <w:b/>
          <w:bCs/>
        </w:rPr>
      </w:pPr>
      <w:r w:rsidRPr="005B2BD5">
        <w:rPr>
          <w:b/>
          <w:bCs/>
        </w:rPr>
        <w:t>C. Things SSC Will Not Fund:</w:t>
      </w:r>
    </w:p>
    <w:p w14:paraId="46D7C62A" w14:textId="680BE012" w:rsidR="005B2BD5" w:rsidRPr="005B2BD5" w:rsidRDefault="005B2BD5" w:rsidP="005B2BD5">
      <w:pPr>
        <w:numPr>
          <w:ilvl w:val="0"/>
          <w:numId w:val="10"/>
        </w:numPr>
        <w:rPr>
          <w:bCs/>
        </w:rPr>
      </w:pPr>
      <w:r w:rsidRPr="005B2BD5">
        <w:rPr>
          <w:bCs/>
        </w:rPr>
        <w:t>SSC will not fund projects with a primary end goal of generating revenue for non-University entities</w:t>
      </w:r>
      <w:r>
        <w:rPr>
          <w:bCs/>
        </w:rPr>
        <w:t>.</w:t>
      </w:r>
    </w:p>
    <w:p w14:paraId="5EDA00D0" w14:textId="77777777" w:rsidR="005B2BD5" w:rsidRDefault="005B2BD5" w:rsidP="005B2BD5">
      <w:pPr>
        <w:numPr>
          <w:ilvl w:val="0"/>
          <w:numId w:val="10"/>
        </w:numPr>
        <w:rPr>
          <w:bCs/>
        </w:rPr>
      </w:pPr>
      <w:r w:rsidRPr="005B2BD5">
        <w:rPr>
          <w:bCs/>
        </w:rPr>
        <w:t>SSC will not fund personal lodging, food, beverage, and other travel expenses.</w:t>
      </w:r>
    </w:p>
    <w:p w14:paraId="2AA00FE5" w14:textId="598E999C" w:rsidR="005B2BD5" w:rsidRPr="005B2BD5" w:rsidRDefault="005B2BD5" w:rsidP="005B2BD5">
      <w:pPr>
        <w:numPr>
          <w:ilvl w:val="0"/>
          <w:numId w:val="10"/>
        </w:numPr>
        <w:rPr>
          <w:bCs/>
        </w:rPr>
      </w:pPr>
      <w:r>
        <w:rPr>
          <w:bCs/>
        </w:rPr>
        <w:t>SSC will not fund any travel expenses.</w:t>
      </w:r>
    </w:p>
    <w:p w14:paraId="6C5E174F" w14:textId="6786ADE9" w:rsidR="005B2BD5" w:rsidRPr="005B2BD5" w:rsidRDefault="005B2BD5" w:rsidP="005B2BD5">
      <w:pPr>
        <w:numPr>
          <w:ilvl w:val="0"/>
          <w:numId w:val="10"/>
        </w:numPr>
        <w:rPr>
          <w:bCs/>
        </w:rPr>
      </w:pPr>
      <w:r w:rsidRPr="005B2BD5">
        <w:rPr>
          <w:bCs/>
        </w:rPr>
        <w:t>SSC will not fund tuition or other forms of personal financial assistance for students beyond standard student employee wages</w:t>
      </w:r>
      <w:r>
        <w:rPr>
          <w:bCs/>
        </w:rPr>
        <w:t>.</w:t>
      </w:r>
    </w:p>
    <w:p w14:paraId="6FF5491D" w14:textId="77777777" w:rsidR="00A76556" w:rsidRDefault="00A76556">
      <w:pPr>
        <w:rPr>
          <w:i/>
        </w:rPr>
      </w:pPr>
    </w:p>
    <w:p w14:paraId="7C2A63C4" w14:textId="77777777" w:rsidR="00A76556" w:rsidRDefault="00A76556">
      <w:pPr>
        <w:rPr>
          <w:i/>
        </w:rPr>
      </w:pPr>
    </w:p>
    <w:p w14:paraId="0142409B" w14:textId="77777777" w:rsidR="00A76556" w:rsidRDefault="00A76556">
      <w:pPr>
        <w:rPr>
          <w:i/>
        </w:rPr>
      </w:pPr>
    </w:p>
    <w:p w14:paraId="7ABE41F5" w14:textId="1BF6A057" w:rsidR="00A76556" w:rsidRDefault="00A76556" w:rsidP="00A76556">
      <w:pPr>
        <w:jc w:val="center"/>
        <w:rPr>
          <w:i/>
        </w:rPr>
      </w:pPr>
      <w:r>
        <w:rPr>
          <w:b/>
        </w:rPr>
        <w:t xml:space="preserve">Your </w:t>
      </w:r>
      <w:r w:rsidR="009B22F2">
        <w:rPr>
          <w:b/>
        </w:rPr>
        <w:t>Step 2</w:t>
      </w:r>
      <w:r w:rsidR="005B2BD5">
        <w:rPr>
          <w:b/>
        </w:rPr>
        <w:t xml:space="preserve"> </w:t>
      </w:r>
      <w:r>
        <w:rPr>
          <w:b/>
        </w:rPr>
        <w:t xml:space="preserve">funding application </w:t>
      </w:r>
      <w:r w:rsidR="005C2B0E">
        <w:rPr>
          <w:b/>
        </w:rPr>
        <w:t>sho</w:t>
      </w:r>
      <w:r w:rsidR="005B2BD5">
        <w:rPr>
          <w:b/>
        </w:rPr>
        <w:t>uld include this application</w:t>
      </w:r>
      <w:r w:rsidR="009B22F2">
        <w:rPr>
          <w:b/>
        </w:rPr>
        <w:t>, the supplemental budget form, and any letters of support</w:t>
      </w:r>
      <w:r w:rsidR="005C2B0E">
        <w:rPr>
          <w:b/>
        </w:rPr>
        <w:t>.</w:t>
      </w:r>
      <w:r w:rsidR="005B2BD5">
        <w:rPr>
          <w:b/>
        </w:rPr>
        <w:t xml:space="preserve"> </w:t>
      </w:r>
      <w:r>
        <w:rPr>
          <w:i/>
        </w:rPr>
        <w:br w:type="page"/>
      </w:r>
    </w:p>
    <w:p w14:paraId="38764F05" w14:textId="1B5FE3CE" w:rsidR="00E4055F" w:rsidRDefault="00E4055F" w:rsidP="00E4055F">
      <w:pPr>
        <w:rPr>
          <w:i/>
        </w:rPr>
      </w:pPr>
      <w:r w:rsidRPr="00DC7C80">
        <w:rPr>
          <w:i/>
        </w:rPr>
        <w:lastRenderedPageBreak/>
        <w:t xml:space="preserve">Please submit this completed application and any relevant supporting documentation to </w:t>
      </w:r>
      <w:hyperlink r:id="rId7" w:history="1">
        <w:r w:rsidRPr="006B41B5">
          <w:rPr>
            <w:rStyle w:val="Hyperlink"/>
            <w:i/>
          </w:rPr>
          <w:t>Sustainability-Committee@Illinois.edu</w:t>
        </w:r>
      </w:hyperlink>
      <w:r w:rsidRPr="00DC7C80">
        <w:rPr>
          <w:i/>
        </w:rPr>
        <w:t>.</w:t>
      </w:r>
      <w:r w:rsidR="00103511">
        <w:rPr>
          <w:i/>
        </w:rPr>
        <w:t xml:space="preserve"> </w:t>
      </w:r>
      <w:r w:rsidRPr="00DC7C80">
        <w:rPr>
          <w:i/>
        </w:rPr>
        <w:t>The Working Group Chairs will be in contact with you regarding any questions about the application. If you have any questions about the application process, please</w:t>
      </w:r>
      <w:r>
        <w:rPr>
          <w:i/>
        </w:rPr>
        <w:t xml:space="preserve"> contact the Student Sustainability Committee</w:t>
      </w:r>
      <w:r w:rsidRPr="00DC7C80">
        <w:rPr>
          <w:i/>
        </w:rPr>
        <w:t xml:space="preserve"> at</w:t>
      </w:r>
      <w:r>
        <w:rPr>
          <w:i/>
        </w:rPr>
        <w:t xml:space="preserve"> </w:t>
      </w:r>
      <w:hyperlink r:id="rId8" w:history="1">
        <w:r w:rsidR="001E46D3" w:rsidRPr="002212B8">
          <w:rPr>
            <w:rStyle w:val="Hyperlink"/>
            <w:i/>
          </w:rPr>
          <w:t>sustainability-committee@illinois.edu.</w:t>
        </w:r>
      </w:hyperlink>
    </w:p>
    <w:p w14:paraId="4C72F495" w14:textId="77777777" w:rsidR="005A3952" w:rsidRDefault="005A3952" w:rsidP="00E4055F">
      <w:pPr>
        <w:rPr>
          <w:i/>
        </w:rPr>
      </w:pPr>
    </w:p>
    <w:p w14:paraId="31FFE474" w14:textId="0BBB9A45" w:rsidR="0097415E" w:rsidRPr="0098050B" w:rsidRDefault="0097415E" w:rsidP="0097415E">
      <w:pPr>
        <w:rPr>
          <w:b/>
          <w:sz w:val="28"/>
          <w:szCs w:val="28"/>
        </w:rPr>
      </w:pPr>
      <w:r w:rsidRPr="0098050B">
        <w:rPr>
          <w:b/>
          <w:sz w:val="28"/>
          <w:szCs w:val="28"/>
        </w:rPr>
        <w:t xml:space="preserve">General </w:t>
      </w:r>
      <w:r w:rsidR="00E37754">
        <w:rPr>
          <w:b/>
          <w:sz w:val="28"/>
          <w:szCs w:val="28"/>
        </w:rPr>
        <w:t xml:space="preserve">&amp; Contact </w:t>
      </w:r>
      <w:r w:rsidRPr="0098050B">
        <w:rPr>
          <w:b/>
          <w:sz w:val="28"/>
          <w:szCs w:val="28"/>
        </w:rPr>
        <w:t>Information</w:t>
      </w:r>
    </w:p>
    <w:p w14:paraId="40EBFFF2" w14:textId="77777777" w:rsidR="0097415E" w:rsidRPr="0098050B" w:rsidRDefault="0097415E" w:rsidP="0097415E">
      <w:pPr>
        <w:rPr>
          <w:b/>
        </w:rPr>
      </w:pPr>
    </w:p>
    <w:p w14:paraId="38C6BD88" w14:textId="6B750C9C" w:rsidR="0097415E" w:rsidRDefault="0097415E" w:rsidP="00E37754">
      <w:pPr>
        <w:spacing w:line="276" w:lineRule="auto"/>
      </w:pPr>
      <w:r w:rsidRPr="00BC3F7A">
        <w:rPr>
          <w:b/>
        </w:rPr>
        <w:t>Project Name:</w:t>
      </w:r>
      <w:r>
        <w:t xml:space="preserve"> </w:t>
      </w:r>
      <w:r>
        <w:fldChar w:fldCharType="begin">
          <w:ffData>
            <w:name w:val="Text8"/>
            <w:enabled/>
            <w:calcOnExit w:val="0"/>
            <w:textInput/>
          </w:ffData>
        </w:fldChar>
      </w:r>
      <w:bookmarkStart w:id="0" w:name="Text8"/>
      <w:r>
        <w:instrText xml:space="preserve"> FORMTEXT </w:instrText>
      </w:r>
      <w:r>
        <w:fldChar w:fldCharType="separate"/>
      </w:r>
      <w:bookmarkStart w:id="1" w:name="_GoBack"/>
      <w:bookmarkEnd w:id="1"/>
      <w:r w:rsidR="00AD0C9C">
        <w:t>Restoration of the Low Mow Area at Orchard Downs Housing Facility</w:t>
      </w:r>
      <w:r>
        <w:fldChar w:fldCharType="end"/>
      </w:r>
      <w:bookmarkEnd w:id="0"/>
    </w:p>
    <w:p w14:paraId="3B61E359" w14:textId="6D46410A" w:rsidR="0097415E" w:rsidRDefault="0097415E" w:rsidP="00E37754">
      <w:pPr>
        <w:spacing w:line="276" w:lineRule="auto"/>
      </w:pPr>
      <w:r w:rsidRPr="00BC3F7A">
        <w:rPr>
          <w:b/>
        </w:rPr>
        <w:t>Total Amount Requested from SSC:</w:t>
      </w:r>
      <w:r>
        <w:t xml:space="preserve"> </w:t>
      </w:r>
      <w:r>
        <w:fldChar w:fldCharType="begin">
          <w:ffData>
            <w:name w:val="Text9"/>
            <w:enabled/>
            <w:calcOnExit w:val="0"/>
            <w:textInput/>
          </w:ffData>
        </w:fldChar>
      </w:r>
      <w:bookmarkStart w:id="2" w:name="Text9"/>
      <w:r>
        <w:instrText xml:space="preserve"> FORMTEXT </w:instrText>
      </w:r>
      <w:r>
        <w:fldChar w:fldCharType="separate"/>
      </w:r>
      <w:r w:rsidR="00AD0C9C">
        <w:t>$</w:t>
      </w:r>
      <w:r w:rsidR="00AD0C9C">
        <w:rPr>
          <w:noProof/>
        </w:rPr>
        <w:t>9,000</w:t>
      </w:r>
      <w:r>
        <w:fldChar w:fldCharType="end"/>
      </w:r>
      <w:bookmarkEnd w:id="2"/>
    </w:p>
    <w:p w14:paraId="355B981D" w14:textId="77777777" w:rsidR="0097415E" w:rsidRDefault="0097415E" w:rsidP="00E37754">
      <w:pPr>
        <w:spacing w:line="276" w:lineRule="auto"/>
      </w:pPr>
    </w:p>
    <w:p w14:paraId="15E74EA7" w14:textId="793B1703" w:rsidR="0097415E" w:rsidRDefault="0097415E" w:rsidP="00E37754">
      <w:pPr>
        <w:spacing w:line="276" w:lineRule="auto"/>
      </w:pPr>
      <w:r w:rsidRPr="00BC3F7A">
        <w:rPr>
          <w:b/>
        </w:rPr>
        <w:t>Project Topic Areas:</w:t>
      </w:r>
      <w:r>
        <w:t xml:space="preserve"> </w:t>
      </w:r>
      <w:r>
        <w:fldChar w:fldCharType="begin">
          <w:ffData>
            <w:name w:val="Check1"/>
            <w:enabled/>
            <w:calcOnExit w:val="0"/>
            <w:checkBox>
              <w:sizeAuto/>
              <w:default w:val="0"/>
              <w:checked/>
            </w:checkBox>
          </w:ffData>
        </w:fldChar>
      </w:r>
      <w:bookmarkStart w:id="3" w:name="Check1"/>
      <w:r>
        <w:instrText xml:space="preserve"> FORMCHECKBOX </w:instrText>
      </w:r>
      <w:r w:rsidR="00936843">
        <w:fldChar w:fldCharType="separate"/>
      </w:r>
      <w:r>
        <w:fldChar w:fldCharType="end"/>
      </w:r>
      <w:bookmarkEnd w:id="3"/>
      <w:r>
        <w:t xml:space="preserve"> Land &amp; Water </w:t>
      </w:r>
      <w:r>
        <w:fldChar w:fldCharType="begin">
          <w:ffData>
            <w:name w:val="Check2"/>
            <w:enabled/>
            <w:calcOnExit w:val="0"/>
            <w:checkBox>
              <w:sizeAuto/>
              <w:default w:val="0"/>
              <w:checked/>
            </w:checkBox>
          </w:ffData>
        </w:fldChar>
      </w:r>
      <w:bookmarkStart w:id="4" w:name="Check2"/>
      <w:r>
        <w:instrText xml:space="preserve"> FORMCHECKBOX </w:instrText>
      </w:r>
      <w:r w:rsidR="00936843">
        <w:fldChar w:fldCharType="separate"/>
      </w:r>
      <w:r>
        <w:fldChar w:fldCharType="end"/>
      </w:r>
      <w:bookmarkEnd w:id="4"/>
      <w:r>
        <w:t xml:space="preserve"> Education </w:t>
      </w:r>
      <w:r>
        <w:fldChar w:fldCharType="begin">
          <w:ffData>
            <w:name w:val="Check3"/>
            <w:enabled/>
            <w:calcOnExit w:val="0"/>
            <w:checkBox>
              <w:sizeAuto/>
              <w:default w:val="0"/>
            </w:checkBox>
          </w:ffData>
        </w:fldChar>
      </w:r>
      <w:bookmarkStart w:id="5" w:name="Check3"/>
      <w:r>
        <w:instrText xml:space="preserve"> FORMCHECKBOX </w:instrText>
      </w:r>
      <w:r w:rsidR="00936843">
        <w:fldChar w:fldCharType="separate"/>
      </w:r>
      <w:r>
        <w:fldChar w:fldCharType="end"/>
      </w:r>
      <w:bookmarkEnd w:id="5"/>
      <w:r>
        <w:t xml:space="preserve"> Energy</w:t>
      </w:r>
    </w:p>
    <w:p w14:paraId="65C12665" w14:textId="77777777" w:rsidR="0097415E" w:rsidRDefault="0097415E" w:rsidP="00E37754">
      <w:pPr>
        <w:spacing w:line="276" w:lineRule="auto"/>
        <w:ind w:left="1440" w:firstLine="720"/>
      </w:pPr>
      <w:r>
        <w:fldChar w:fldCharType="begin">
          <w:ffData>
            <w:name w:val="Check4"/>
            <w:enabled/>
            <w:calcOnExit w:val="0"/>
            <w:checkBox>
              <w:sizeAuto/>
              <w:default w:val="0"/>
            </w:checkBox>
          </w:ffData>
        </w:fldChar>
      </w:r>
      <w:bookmarkStart w:id="6" w:name="Check4"/>
      <w:r>
        <w:instrText xml:space="preserve"> FORMCHECKBOX </w:instrText>
      </w:r>
      <w:r w:rsidR="00936843">
        <w:fldChar w:fldCharType="separate"/>
      </w:r>
      <w:r>
        <w:fldChar w:fldCharType="end"/>
      </w:r>
      <w:bookmarkEnd w:id="6"/>
      <w:r>
        <w:t xml:space="preserve"> Transportation </w:t>
      </w:r>
      <w:r>
        <w:fldChar w:fldCharType="begin">
          <w:ffData>
            <w:name w:val="Check5"/>
            <w:enabled/>
            <w:calcOnExit w:val="0"/>
            <w:checkBox>
              <w:sizeAuto/>
              <w:default w:val="0"/>
            </w:checkBox>
          </w:ffData>
        </w:fldChar>
      </w:r>
      <w:bookmarkStart w:id="7" w:name="Check5"/>
      <w:r>
        <w:instrText xml:space="preserve"> FORMCHECKBOX </w:instrText>
      </w:r>
      <w:r w:rsidR="00936843">
        <w:fldChar w:fldCharType="separate"/>
      </w:r>
      <w:r>
        <w:fldChar w:fldCharType="end"/>
      </w:r>
      <w:bookmarkEnd w:id="7"/>
      <w:r>
        <w:t xml:space="preserve"> Food &amp; Waste</w:t>
      </w:r>
    </w:p>
    <w:p w14:paraId="0597808C" w14:textId="77777777" w:rsidR="0097415E" w:rsidRPr="0098050B" w:rsidRDefault="0097415E" w:rsidP="00E37754">
      <w:pPr>
        <w:spacing w:line="276" w:lineRule="auto"/>
        <w:rPr>
          <w:b/>
        </w:rPr>
      </w:pPr>
    </w:p>
    <w:p w14:paraId="202B3C93" w14:textId="60113CDB" w:rsidR="0097415E" w:rsidRDefault="0097415E" w:rsidP="00E37754">
      <w:pPr>
        <w:spacing w:line="276" w:lineRule="auto"/>
      </w:pPr>
      <w:r w:rsidRPr="00BC3F7A">
        <w:rPr>
          <w:b/>
        </w:rPr>
        <w:t>Applicant Name:</w:t>
      </w:r>
      <w:r>
        <w:t xml:space="preserve"> </w:t>
      </w:r>
      <w:r>
        <w:fldChar w:fldCharType="begin">
          <w:ffData>
            <w:name w:val="Text1"/>
            <w:enabled/>
            <w:calcOnExit w:val="0"/>
            <w:textInput/>
          </w:ffData>
        </w:fldChar>
      </w:r>
      <w:bookmarkStart w:id="8" w:name="Text1"/>
      <w:r>
        <w:instrText xml:space="preserve"> FORMTEXT </w:instrText>
      </w:r>
      <w:r>
        <w:fldChar w:fldCharType="separate"/>
      </w:r>
      <w:r w:rsidR="00B20086">
        <w:rPr>
          <w:noProof/>
        </w:rPr>
        <w:t>Nicole Gamble</w:t>
      </w:r>
      <w:r>
        <w:fldChar w:fldCharType="end"/>
      </w:r>
      <w:bookmarkEnd w:id="8"/>
    </w:p>
    <w:p w14:paraId="35BF9258" w14:textId="6F2A0585" w:rsidR="0097415E" w:rsidRDefault="0097415E" w:rsidP="00E37754">
      <w:pPr>
        <w:spacing w:line="276" w:lineRule="auto"/>
      </w:pPr>
      <w:r w:rsidRPr="00BC3F7A">
        <w:rPr>
          <w:b/>
        </w:rPr>
        <w:t>Campus Affiliation (Unit/Department or RSO/Organization):</w:t>
      </w:r>
      <w:r>
        <w:t xml:space="preserve"> </w:t>
      </w:r>
      <w:r>
        <w:fldChar w:fldCharType="begin">
          <w:ffData>
            <w:name w:val="Text2"/>
            <w:enabled/>
            <w:calcOnExit w:val="0"/>
            <w:textInput/>
          </w:ffData>
        </w:fldChar>
      </w:r>
      <w:bookmarkStart w:id="9" w:name="Text2"/>
      <w:r>
        <w:instrText xml:space="preserve"> FORMTEXT </w:instrText>
      </w:r>
      <w:r>
        <w:fldChar w:fldCharType="separate"/>
      </w:r>
      <w:r w:rsidR="00C30967" w:rsidRPr="00C30967">
        <w:rPr>
          <w:noProof/>
        </w:rPr>
        <w:t>From the Ground Up- Students for Environmental Concerns</w:t>
      </w:r>
      <w:r>
        <w:fldChar w:fldCharType="end"/>
      </w:r>
      <w:bookmarkEnd w:id="9"/>
    </w:p>
    <w:p w14:paraId="115E03A0" w14:textId="7C7411BB" w:rsidR="0097415E" w:rsidRDefault="0097415E" w:rsidP="00E37754">
      <w:pPr>
        <w:spacing w:line="276" w:lineRule="auto"/>
      </w:pPr>
      <w:r w:rsidRPr="00BC3F7A">
        <w:rPr>
          <w:b/>
        </w:rPr>
        <w:t>Email Address:</w:t>
      </w:r>
      <w:r>
        <w:t xml:space="preserve"> </w:t>
      </w:r>
      <w:r>
        <w:fldChar w:fldCharType="begin">
          <w:ffData>
            <w:name w:val="Text3"/>
            <w:enabled/>
            <w:calcOnExit w:val="0"/>
            <w:textInput/>
          </w:ffData>
        </w:fldChar>
      </w:r>
      <w:bookmarkStart w:id="10" w:name="Text3"/>
      <w:r>
        <w:instrText xml:space="preserve"> FORMTEXT </w:instrText>
      </w:r>
      <w:r>
        <w:fldChar w:fldCharType="separate"/>
      </w:r>
      <w:r w:rsidR="00B20086">
        <w:rPr>
          <w:noProof/>
        </w:rPr>
        <w:t>ngamble2@illinois.edu</w:t>
      </w:r>
      <w:r>
        <w:fldChar w:fldCharType="end"/>
      </w:r>
      <w:bookmarkEnd w:id="10"/>
    </w:p>
    <w:p w14:paraId="5EBDD9CE" w14:textId="77777777" w:rsidR="0097415E" w:rsidRDefault="0097415E" w:rsidP="0097415E"/>
    <w:p w14:paraId="34599505" w14:textId="77777777" w:rsidR="0097415E" w:rsidRPr="00BC3F7A" w:rsidRDefault="0097415E" w:rsidP="0097415E">
      <w:pPr>
        <w:pStyle w:val="NoSpacing"/>
        <w:spacing w:line="288" w:lineRule="auto"/>
        <w:rPr>
          <w:rStyle w:val="IntenseEmphasis"/>
          <w:b/>
          <w:i w:val="0"/>
          <w:color w:val="000000" w:themeColor="text1"/>
          <w:sz w:val="24"/>
          <w:szCs w:val="24"/>
        </w:rPr>
      </w:pPr>
      <w:r w:rsidRPr="00BC3F7A">
        <w:rPr>
          <w:rStyle w:val="IntenseEmphasis"/>
          <w:b/>
          <w:i w:val="0"/>
          <w:color w:val="000000" w:themeColor="text1"/>
          <w:sz w:val="24"/>
          <w:szCs w:val="24"/>
        </w:rPr>
        <w:t xml:space="preserve">Check one: </w:t>
      </w:r>
    </w:p>
    <w:p w14:paraId="6BB6AAD8" w14:textId="77777777" w:rsidR="0097415E" w:rsidRPr="00A80422" w:rsidRDefault="0097415E" w:rsidP="0097415E">
      <w:pPr>
        <w:pStyle w:val="NoSpacing"/>
        <w:spacing w:line="288" w:lineRule="auto"/>
        <w:rPr>
          <w:i/>
          <w:iCs/>
          <w:color w:val="000000" w:themeColor="text1"/>
          <w:sz w:val="24"/>
          <w:szCs w:val="24"/>
        </w:rPr>
      </w:pPr>
      <w:r w:rsidRPr="00441002">
        <w:rPr>
          <w:sz w:val="24"/>
          <w:szCs w:val="24"/>
        </w:rPr>
        <w:t xml:space="preserve"> </w:t>
      </w:r>
      <w:r>
        <w:rPr>
          <w:sz w:val="24"/>
          <w:szCs w:val="24"/>
        </w:rPr>
        <w:fldChar w:fldCharType="begin">
          <w:ffData>
            <w:name w:val="Check6"/>
            <w:enabled/>
            <w:calcOnExit w:val="0"/>
            <w:checkBox>
              <w:sizeAuto/>
              <w:default w:val="0"/>
            </w:checkBox>
          </w:ffData>
        </w:fldChar>
      </w:r>
      <w:bookmarkStart w:id="11" w:name="Check6"/>
      <w:r>
        <w:rPr>
          <w:sz w:val="24"/>
          <w:szCs w:val="24"/>
        </w:rPr>
        <w:instrText xml:space="preserve"> FORMCHECKBOX </w:instrText>
      </w:r>
      <w:r w:rsidR="00936843">
        <w:rPr>
          <w:sz w:val="24"/>
          <w:szCs w:val="24"/>
        </w:rPr>
      </w:r>
      <w:r w:rsidR="00936843">
        <w:rPr>
          <w:sz w:val="24"/>
          <w:szCs w:val="24"/>
        </w:rPr>
        <w:fldChar w:fldCharType="separate"/>
      </w:r>
      <w:r>
        <w:rPr>
          <w:sz w:val="24"/>
          <w:szCs w:val="24"/>
        </w:rPr>
        <w:fldChar w:fldCharType="end"/>
      </w:r>
      <w:bookmarkEnd w:id="11"/>
      <w:r>
        <w:rPr>
          <w:sz w:val="24"/>
          <w:szCs w:val="24"/>
        </w:rPr>
        <w:t xml:space="preserve"> </w:t>
      </w:r>
      <w:r w:rsidRPr="00441002">
        <w:rPr>
          <w:sz w:val="24"/>
          <w:szCs w:val="24"/>
        </w:rPr>
        <w:t xml:space="preserve">This project is solely my own </w:t>
      </w:r>
      <w:r w:rsidRPr="00441002">
        <w:rPr>
          <w:b/>
          <w:i/>
          <w:sz w:val="24"/>
          <w:szCs w:val="24"/>
        </w:rPr>
        <w:t>OR</w:t>
      </w:r>
    </w:p>
    <w:p w14:paraId="59C50BFD" w14:textId="43F43D91" w:rsidR="0097415E" w:rsidRPr="00441002" w:rsidRDefault="0097415E" w:rsidP="0097415E">
      <w:pPr>
        <w:pStyle w:val="NoSpacing"/>
        <w:spacing w:line="288" w:lineRule="auto"/>
        <w:rPr>
          <w:sz w:val="24"/>
          <w:szCs w:val="24"/>
        </w:rPr>
      </w:pPr>
      <w:r>
        <w:rPr>
          <w:sz w:val="24"/>
          <w:szCs w:val="24"/>
        </w:rPr>
        <w:t xml:space="preserve"> </w:t>
      </w:r>
      <w:r>
        <w:rPr>
          <w:sz w:val="24"/>
          <w:szCs w:val="24"/>
          <w:u w:val="single"/>
        </w:rPr>
        <w:fldChar w:fldCharType="begin">
          <w:ffData>
            <w:name w:val="Check7"/>
            <w:enabled/>
            <w:calcOnExit w:val="0"/>
            <w:checkBox>
              <w:sizeAuto/>
              <w:default w:val="0"/>
              <w:checked/>
            </w:checkBox>
          </w:ffData>
        </w:fldChar>
      </w:r>
      <w:bookmarkStart w:id="12" w:name="Check7"/>
      <w:r>
        <w:rPr>
          <w:sz w:val="24"/>
          <w:szCs w:val="24"/>
          <w:u w:val="single"/>
        </w:rPr>
        <w:instrText xml:space="preserve"> FORMCHECKBOX </w:instrText>
      </w:r>
      <w:r w:rsidR="00936843">
        <w:rPr>
          <w:sz w:val="24"/>
          <w:szCs w:val="24"/>
          <w:u w:val="single"/>
        </w:rPr>
      </w:r>
      <w:r w:rsidR="00936843">
        <w:rPr>
          <w:sz w:val="24"/>
          <w:szCs w:val="24"/>
          <w:u w:val="single"/>
        </w:rPr>
        <w:fldChar w:fldCharType="separate"/>
      </w:r>
      <w:r>
        <w:rPr>
          <w:sz w:val="24"/>
          <w:szCs w:val="24"/>
          <w:u w:val="single"/>
        </w:rPr>
        <w:fldChar w:fldCharType="end"/>
      </w:r>
      <w:bookmarkEnd w:id="12"/>
      <w:r>
        <w:rPr>
          <w:sz w:val="24"/>
          <w:szCs w:val="24"/>
        </w:rPr>
        <w:t xml:space="preserve"> </w:t>
      </w:r>
      <w:r w:rsidRPr="00441002">
        <w:rPr>
          <w:sz w:val="24"/>
          <w:szCs w:val="24"/>
        </w:rPr>
        <w:t xml:space="preserve">This project is proposed on behalf of (name of student org., campus dept., etc.): </w:t>
      </w:r>
      <w:r>
        <w:rPr>
          <w:sz w:val="24"/>
          <w:szCs w:val="24"/>
        </w:rPr>
        <w:fldChar w:fldCharType="begin">
          <w:ffData>
            <w:name w:val="Text15"/>
            <w:enabled/>
            <w:calcOnExit w:val="0"/>
            <w:textInput/>
          </w:ffData>
        </w:fldChar>
      </w:r>
      <w:bookmarkStart w:id="13" w:name="Text15"/>
      <w:r>
        <w:rPr>
          <w:sz w:val="24"/>
          <w:szCs w:val="24"/>
        </w:rPr>
        <w:instrText xml:space="preserve"> FORMTEXT </w:instrText>
      </w:r>
      <w:r>
        <w:rPr>
          <w:sz w:val="24"/>
          <w:szCs w:val="24"/>
        </w:rPr>
      </w:r>
      <w:r>
        <w:rPr>
          <w:sz w:val="24"/>
          <w:szCs w:val="24"/>
        </w:rPr>
        <w:fldChar w:fldCharType="separate"/>
      </w:r>
      <w:r w:rsidR="00B20086">
        <w:rPr>
          <w:noProof/>
          <w:sz w:val="24"/>
          <w:szCs w:val="24"/>
        </w:rPr>
        <w:t>From the Ground Up</w:t>
      </w:r>
      <w:r w:rsidR="00AD0C9C">
        <w:rPr>
          <w:noProof/>
          <w:sz w:val="24"/>
          <w:szCs w:val="24"/>
        </w:rPr>
        <w:t>-Students for Environmental Concerns</w:t>
      </w:r>
      <w:r>
        <w:rPr>
          <w:sz w:val="24"/>
          <w:szCs w:val="24"/>
        </w:rPr>
        <w:fldChar w:fldCharType="end"/>
      </w:r>
      <w:bookmarkEnd w:id="13"/>
    </w:p>
    <w:p w14:paraId="3E9EA7FE" w14:textId="77777777" w:rsidR="005A3952" w:rsidRDefault="005A3952" w:rsidP="00E4055F"/>
    <w:p w14:paraId="5FE73B58" w14:textId="5D188092" w:rsidR="00430F5F" w:rsidRPr="00430F5F" w:rsidRDefault="00430F5F" w:rsidP="00E4055F">
      <w:pPr>
        <w:rPr>
          <w:b/>
        </w:rPr>
      </w:pPr>
      <w:r>
        <w:rPr>
          <w:b/>
        </w:rPr>
        <w:t>Project Team Members</w:t>
      </w:r>
    </w:p>
    <w:tbl>
      <w:tblPr>
        <w:tblStyle w:val="TableGrid"/>
        <w:tblW w:w="0" w:type="auto"/>
        <w:tblLook w:val="04A0" w:firstRow="1" w:lastRow="0" w:firstColumn="1" w:lastColumn="0" w:noHBand="0" w:noVBand="1"/>
      </w:tblPr>
      <w:tblGrid>
        <w:gridCol w:w="3432"/>
        <w:gridCol w:w="3432"/>
        <w:gridCol w:w="3432"/>
      </w:tblGrid>
      <w:tr w:rsidR="00430F5F" w14:paraId="1D5D03AD" w14:textId="77777777" w:rsidTr="00D621E8">
        <w:tc>
          <w:tcPr>
            <w:tcW w:w="3432" w:type="dxa"/>
          </w:tcPr>
          <w:p w14:paraId="0C217EF5" w14:textId="77777777" w:rsidR="00430F5F" w:rsidRPr="005328A2" w:rsidRDefault="00430F5F" w:rsidP="00D621E8">
            <w:pPr>
              <w:jc w:val="center"/>
              <w:rPr>
                <w:b/>
              </w:rPr>
            </w:pPr>
            <w:r>
              <w:rPr>
                <w:b/>
              </w:rPr>
              <w:t>Name</w:t>
            </w:r>
          </w:p>
        </w:tc>
        <w:tc>
          <w:tcPr>
            <w:tcW w:w="3432" w:type="dxa"/>
          </w:tcPr>
          <w:p w14:paraId="7C103EB6" w14:textId="77777777" w:rsidR="00430F5F" w:rsidRPr="005328A2" w:rsidRDefault="00430F5F" w:rsidP="00D621E8">
            <w:pPr>
              <w:jc w:val="center"/>
              <w:rPr>
                <w:b/>
              </w:rPr>
            </w:pPr>
            <w:r>
              <w:rPr>
                <w:b/>
              </w:rPr>
              <w:t>Department</w:t>
            </w:r>
          </w:p>
        </w:tc>
        <w:tc>
          <w:tcPr>
            <w:tcW w:w="3432" w:type="dxa"/>
          </w:tcPr>
          <w:p w14:paraId="1642D7C9" w14:textId="77777777" w:rsidR="00430F5F" w:rsidRPr="005328A2" w:rsidRDefault="00430F5F" w:rsidP="00D621E8">
            <w:pPr>
              <w:jc w:val="center"/>
              <w:rPr>
                <w:b/>
              </w:rPr>
            </w:pPr>
            <w:r>
              <w:rPr>
                <w:b/>
              </w:rPr>
              <w:t>Email</w:t>
            </w:r>
          </w:p>
        </w:tc>
      </w:tr>
      <w:tr w:rsidR="00430F5F" w14:paraId="7E19519A" w14:textId="77777777" w:rsidTr="00D621E8">
        <w:sdt>
          <w:sdtPr>
            <w:id w:val="1021518344"/>
            <w:placeholder>
              <w:docPart w:val="038D09320EA8C14AA7EFA7FEA5703897"/>
            </w:placeholder>
            <w:text/>
          </w:sdtPr>
          <w:sdtEndPr/>
          <w:sdtContent>
            <w:tc>
              <w:tcPr>
                <w:tcW w:w="3432" w:type="dxa"/>
              </w:tcPr>
              <w:p w14:paraId="1462CC88" w14:textId="1EF3AC7E" w:rsidR="00430F5F" w:rsidRDefault="00B20086" w:rsidP="00D621E8">
                <w:r>
                  <w:t>Nicole Gamble</w:t>
                </w:r>
              </w:p>
            </w:tc>
          </w:sdtContent>
        </w:sdt>
        <w:sdt>
          <w:sdtPr>
            <w:id w:val="386379492"/>
            <w:placeholder>
              <w:docPart w:val="569946729798C049B9997DE992458D7F"/>
            </w:placeholder>
            <w:text/>
          </w:sdtPr>
          <w:sdtEndPr/>
          <w:sdtContent>
            <w:tc>
              <w:tcPr>
                <w:tcW w:w="3432" w:type="dxa"/>
              </w:tcPr>
              <w:p w14:paraId="2D4D383A" w14:textId="7131A179" w:rsidR="00430F5F" w:rsidRDefault="009313AF" w:rsidP="00D621E8">
                <w:r>
                  <w:t>Students for Environmental Concerns (</w:t>
                </w:r>
                <w:r w:rsidR="00B20086">
                  <w:t xml:space="preserve">From </w:t>
                </w:r>
                <w:proofErr w:type="gramStart"/>
                <w:r w:rsidR="00B20086">
                  <w:t>The</w:t>
                </w:r>
                <w:proofErr w:type="gramEnd"/>
                <w:r w:rsidR="00B20086">
                  <w:t xml:space="preserve"> Ground Up</w:t>
                </w:r>
                <w:r>
                  <w:t>)</w:t>
                </w:r>
              </w:p>
            </w:tc>
          </w:sdtContent>
        </w:sdt>
        <w:sdt>
          <w:sdtPr>
            <w:id w:val="736745670"/>
            <w:placeholder>
              <w:docPart w:val="E1C1F3E72D19E841AB6AAB58116E9946"/>
            </w:placeholder>
            <w:text/>
          </w:sdtPr>
          <w:sdtEndPr/>
          <w:sdtContent>
            <w:tc>
              <w:tcPr>
                <w:tcW w:w="3432" w:type="dxa"/>
              </w:tcPr>
              <w:p w14:paraId="0672D31A" w14:textId="67574C9A" w:rsidR="00430F5F" w:rsidRDefault="004412F5" w:rsidP="00D621E8">
                <w:r>
                  <w:t>n</w:t>
                </w:r>
                <w:r w:rsidR="006018E9">
                  <w:t>gamble2@illinois.ed</w:t>
                </w:r>
                <w:r w:rsidR="00A44A16">
                  <w:t>u</w:t>
                </w:r>
              </w:p>
            </w:tc>
          </w:sdtContent>
        </w:sdt>
      </w:tr>
      <w:tr w:rsidR="00430F5F" w14:paraId="47FCD162" w14:textId="77777777" w:rsidTr="00D621E8">
        <w:sdt>
          <w:sdtPr>
            <w:id w:val="-311181723"/>
            <w:placeholder>
              <w:docPart w:val="4255F2D4FD35994AB1DC6D644740461B"/>
            </w:placeholder>
            <w:text/>
          </w:sdtPr>
          <w:sdtEndPr/>
          <w:sdtContent>
            <w:tc>
              <w:tcPr>
                <w:tcW w:w="3432" w:type="dxa"/>
              </w:tcPr>
              <w:p w14:paraId="2C5C73E3" w14:textId="1EB8B032" w:rsidR="00430F5F" w:rsidRDefault="00B20086" w:rsidP="00D621E8">
                <w:r>
                  <w:t xml:space="preserve">Emily </w:t>
                </w:r>
                <w:proofErr w:type="spellStart"/>
                <w:r>
                  <w:t>Guske</w:t>
                </w:r>
                <w:proofErr w:type="spellEnd"/>
              </w:p>
            </w:tc>
          </w:sdtContent>
        </w:sdt>
        <w:sdt>
          <w:sdtPr>
            <w:id w:val="1665748983"/>
            <w:placeholder>
              <w:docPart w:val="380E442AEBABC04B900E5587CCD3C567"/>
            </w:placeholder>
            <w:text/>
          </w:sdtPr>
          <w:sdtEndPr/>
          <w:sdtContent>
            <w:tc>
              <w:tcPr>
                <w:tcW w:w="3432" w:type="dxa"/>
              </w:tcPr>
              <w:p w14:paraId="71D69784" w14:textId="456C0EA6" w:rsidR="00430F5F" w:rsidRDefault="009313AF" w:rsidP="00D621E8">
                <w:r>
                  <w:t xml:space="preserve">Students for Environmental Concerns (From </w:t>
                </w:r>
                <w:proofErr w:type="gramStart"/>
                <w:r>
                  <w:t>The</w:t>
                </w:r>
                <w:proofErr w:type="gramEnd"/>
                <w:r>
                  <w:t xml:space="preserve"> Ground Up)</w:t>
                </w:r>
              </w:p>
            </w:tc>
          </w:sdtContent>
        </w:sdt>
        <w:sdt>
          <w:sdtPr>
            <w:id w:val="-1885399971"/>
            <w:text/>
          </w:sdtPr>
          <w:sdtEndPr/>
          <w:sdtContent>
            <w:tc>
              <w:tcPr>
                <w:tcW w:w="3432" w:type="dxa"/>
              </w:tcPr>
              <w:p w14:paraId="507F8ACE" w14:textId="3549A5D2" w:rsidR="00430F5F" w:rsidRDefault="002F4A85" w:rsidP="00D621E8">
                <w:r w:rsidRPr="002F4A85">
                  <w:t>eguske2@illinois.edu</w:t>
                </w:r>
              </w:p>
            </w:tc>
          </w:sdtContent>
        </w:sdt>
      </w:tr>
      <w:tr w:rsidR="00430F5F" w14:paraId="4FF61F2E" w14:textId="77777777" w:rsidTr="00D621E8">
        <w:sdt>
          <w:sdtPr>
            <w:id w:val="-1598476469"/>
            <w:text/>
          </w:sdtPr>
          <w:sdtEndPr/>
          <w:sdtContent>
            <w:tc>
              <w:tcPr>
                <w:tcW w:w="3432" w:type="dxa"/>
              </w:tcPr>
              <w:p w14:paraId="48F9808E" w14:textId="33115CC6" w:rsidR="00430F5F" w:rsidRDefault="00B20086" w:rsidP="00D621E8">
                <w:r>
                  <w:t xml:space="preserve">Brooke </w:t>
                </w:r>
                <w:proofErr w:type="spellStart"/>
                <w:r>
                  <w:t>Witkins</w:t>
                </w:r>
                <w:proofErr w:type="spellEnd"/>
              </w:p>
            </w:tc>
          </w:sdtContent>
        </w:sdt>
        <w:sdt>
          <w:sdtPr>
            <w:id w:val="-243182502"/>
            <w:text/>
          </w:sdtPr>
          <w:sdtEndPr/>
          <w:sdtContent>
            <w:tc>
              <w:tcPr>
                <w:tcW w:w="3432" w:type="dxa"/>
              </w:tcPr>
              <w:p w14:paraId="26C5AD44" w14:textId="29ED302E" w:rsidR="00430F5F" w:rsidRDefault="009313AF" w:rsidP="00D621E8">
                <w:r>
                  <w:t xml:space="preserve">Students for Environmental Concerns (From </w:t>
                </w:r>
                <w:proofErr w:type="gramStart"/>
                <w:r>
                  <w:t>The</w:t>
                </w:r>
                <w:proofErr w:type="gramEnd"/>
                <w:r>
                  <w:t xml:space="preserve"> Ground Up)</w:t>
                </w:r>
              </w:p>
            </w:tc>
          </w:sdtContent>
        </w:sdt>
        <w:sdt>
          <w:sdtPr>
            <w:id w:val="-2042736718"/>
            <w:text/>
          </w:sdtPr>
          <w:sdtEndPr/>
          <w:sdtContent>
            <w:tc>
              <w:tcPr>
                <w:tcW w:w="3432" w:type="dxa"/>
              </w:tcPr>
              <w:p w14:paraId="0894CFD7" w14:textId="690371A8" w:rsidR="00430F5F" w:rsidRDefault="002F4A85" w:rsidP="00D621E8">
                <w:r w:rsidRPr="002F4A85">
                  <w:t>witkins2@illinois.edu</w:t>
                </w:r>
              </w:p>
            </w:tc>
          </w:sdtContent>
        </w:sdt>
      </w:tr>
      <w:tr w:rsidR="00430F5F" w14:paraId="38B7F44C" w14:textId="77777777" w:rsidTr="00D621E8">
        <w:sdt>
          <w:sdtPr>
            <w:id w:val="-1759281010"/>
            <w:text/>
          </w:sdtPr>
          <w:sdtEndPr/>
          <w:sdtContent>
            <w:tc>
              <w:tcPr>
                <w:tcW w:w="3432" w:type="dxa"/>
              </w:tcPr>
              <w:p w14:paraId="30170AC4" w14:textId="5CA8B0CF" w:rsidR="00430F5F" w:rsidRDefault="00AD0C9C" w:rsidP="00D621E8">
                <w:r>
                  <w:t xml:space="preserve">Abby </w:t>
                </w:r>
                <w:proofErr w:type="spellStart"/>
                <w:r w:rsidR="00A44A16">
                  <w:t>Pstrzoch</w:t>
                </w:r>
                <w:proofErr w:type="spellEnd"/>
              </w:p>
            </w:tc>
          </w:sdtContent>
        </w:sdt>
        <w:sdt>
          <w:sdtPr>
            <w:id w:val="-332608496"/>
            <w:text/>
          </w:sdtPr>
          <w:sdtEndPr/>
          <w:sdtContent>
            <w:tc>
              <w:tcPr>
                <w:tcW w:w="3432" w:type="dxa"/>
              </w:tcPr>
              <w:p w14:paraId="7F04DFFC" w14:textId="0FA23AFE" w:rsidR="00430F5F" w:rsidRDefault="009313AF" w:rsidP="00D621E8">
                <w:r>
                  <w:t xml:space="preserve">Students for Environmental Concerns (From </w:t>
                </w:r>
                <w:proofErr w:type="gramStart"/>
                <w:r>
                  <w:t>The</w:t>
                </w:r>
                <w:proofErr w:type="gramEnd"/>
                <w:r>
                  <w:t xml:space="preserve"> Ground Up)</w:t>
                </w:r>
              </w:p>
            </w:tc>
          </w:sdtContent>
        </w:sdt>
        <w:sdt>
          <w:sdtPr>
            <w:id w:val="-1468354329"/>
            <w:text/>
          </w:sdtPr>
          <w:sdtEndPr/>
          <w:sdtContent>
            <w:tc>
              <w:tcPr>
                <w:tcW w:w="3432" w:type="dxa"/>
              </w:tcPr>
              <w:p w14:paraId="7911BE21" w14:textId="09656D9C" w:rsidR="00430F5F" w:rsidRDefault="004412F5" w:rsidP="00D621E8">
                <w:r w:rsidRPr="004412F5">
                  <w:t>agp3@illinois.edu</w:t>
                </w:r>
              </w:p>
            </w:tc>
          </w:sdtContent>
        </w:sdt>
      </w:tr>
    </w:tbl>
    <w:p w14:paraId="644926E2" w14:textId="77777777" w:rsidR="003C56B3" w:rsidRDefault="003C56B3" w:rsidP="003C56B3">
      <w:pPr>
        <w:pStyle w:val="NoSpacing"/>
        <w:spacing w:line="288" w:lineRule="auto"/>
        <w:rPr>
          <w:sz w:val="24"/>
          <w:szCs w:val="24"/>
          <w:u w:val="single"/>
        </w:rPr>
      </w:pPr>
    </w:p>
    <w:p w14:paraId="1390F76B" w14:textId="77777777" w:rsidR="003C56B3" w:rsidRPr="00BC3F7A" w:rsidRDefault="003C56B3" w:rsidP="003C56B3">
      <w:pPr>
        <w:pStyle w:val="NoSpacing"/>
        <w:spacing w:line="288" w:lineRule="auto"/>
        <w:rPr>
          <w:b/>
          <w:sz w:val="24"/>
          <w:szCs w:val="24"/>
          <w:u w:val="single"/>
        </w:rPr>
      </w:pPr>
      <w:r w:rsidRPr="00BC3F7A">
        <w:rPr>
          <w:b/>
          <w:sz w:val="24"/>
          <w:szCs w:val="24"/>
          <w:u w:val="single"/>
        </w:rPr>
        <w:t xml:space="preserve">Student-Led Projects (Mandatory): </w:t>
      </w:r>
    </w:p>
    <w:p w14:paraId="651C8E6E" w14:textId="2DB3E25D" w:rsidR="003C56B3" w:rsidRPr="003C56B3" w:rsidRDefault="003C56B3" w:rsidP="003C56B3">
      <w:pPr>
        <w:pStyle w:val="NoSpacing"/>
        <w:spacing w:line="288" w:lineRule="auto"/>
        <w:rPr>
          <w:sz w:val="24"/>
          <w:szCs w:val="24"/>
        </w:rPr>
      </w:pPr>
      <w:r w:rsidRPr="00441002">
        <w:rPr>
          <w:sz w:val="24"/>
          <w:szCs w:val="24"/>
        </w:rPr>
        <w:t>Name of Faculty or Staff Project Advis</w:t>
      </w:r>
      <w:r>
        <w:rPr>
          <w:sz w:val="24"/>
          <w:szCs w:val="24"/>
        </w:rPr>
        <w:t>o</w:t>
      </w:r>
      <w:r w:rsidRPr="00441002">
        <w:rPr>
          <w:sz w:val="24"/>
          <w:szCs w:val="24"/>
        </w:rPr>
        <w:t xml:space="preserve">r: </w:t>
      </w:r>
      <w:r>
        <w:rPr>
          <w:sz w:val="24"/>
          <w:szCs w:val="24"/>
        </w:rPr>
        <w:fldChar w:fldCharType="begin">
          <w:ffData>
            <w:name w:val="Text5"/>
            <w:enabled/>
            <w:calcOnExit w:val="0"/>
            <w:textInput/>
          </w:ffData>
        </w:fldChar>
      </w:r>
      <w:bookmarkStart w:id="14" w:name="Text5"/>
      <w:r>
        <w:rPr>
          <w:sz w:val="24"/>
          <w:szCs w:val="24"/>
        </w:rPr>
        <w:instrText xml:space="preserve"> FORMTEXT </w:instrText>
      </w:r>
      <w:r>
        <w:rPr>
          <w:sz w:val="24"/>
          <w:szCs w:val="24"/>
        </w:rPr>
      </w:r>
      <w:r>
        <w:rPr>
          <w:sz w:val="24"/>
          <w:szCs w:val="24"/>
        </w:rPr>
        <w:fldChar w:fldCharType="separate"/>
      </w:r>
      <w:r w:rsidR="009313AF">
        <w:rPr>
          <w:noProof/>
          <w:sz w:val="24"/>
          <w:szCs w:val="24"/>
        </w:rPr>
        <w:t>Brent Lewis</w:t>
      </w:r>
      <w:r>
        <w:rPr>
          <w:sz w:val="24"/>
          <w:szCs w:val="24"/>
        </w:rPr>
        <w:fldChar w:fldCharType="end"/>
      </w:r>
      <w:bookmarkEnd w:id="14"/>
      <w:r w:rsidRPr="00441002">
        <w:rPr>
          <w:sz w:val="24"/>
          <w:szCs w:val="24"/>
        </w:rPr>
        <w:br/>
      </w:r>
      <w:r>
        <w:rPr>
          <w:sz w:val="24"/>
          <w:szCs w:val="24"/>
        </w:rPr>
        <w:t>Adviso</w:t>
      </w:r>
      <w:r w:rsidRPr="00441002">
        <w:rPr>
          <w:sz w:val="24"/>
          <w:szCs w:val="24"/>
        </w:rPr>
        <w:t xml:space="preserve">r’s Email Address: </w:t>
      </w:r>
      <w:r>
        <w:rPr>
          <w:sz w:val="24"/>
          <w:szCs w:val="24"/>
        </w:rPr>
        <w:fldChar w:fldCharType="begin">
          <w:ffData>
            <w:name w:val="Text6"/>
            <w:enabled/>
            <w:calcOnExit w:val="0"/>
            <w:textInput/>
          </w:ffData>
        </w:fldChar>
      </w:r>
      <w:bookmarkStart w:id="15" w:name="Text6"/>
      <w:r>
        <w:rPr>
          <w:sz w:val="24"/>
          <w:szCs w:val="24"/>
        </w:rPr>
        <w:instrText xml:space="preserve"> FORMTEXT </w:instrText>
      </w:r>
      <w:r>
        <w:rPr>
          <w:sz w:val="24"/>
          <w:szCs w:val="24"/>
        </w:rPr>
      </w:r>
      <w:r>
        <w:rPr>
          <w:sz w:val="24"/>
          <w:szCs w:val="24"/>
        </w:rPr>
        <w:fldChar w:fldCharType="separate"/>
      </w:r>
      <w:r w:rsidR="00C57B2C" w:rsidRPr="00C57B2C">
        <w:rPr>
          <w:noProof/>
          <w:sz w:val="24"/>
          <w:szCs w:val="24"/>
        </w:rPr>
        <w:t>bcl@illinois.edu</w:t>
      </w:r>
      <w:r>
        <w:rPr>
          <w:sz w:val="24"/>
          <w:szCs w:val="24"/>
        </w:rPr>
        <w:fldChar w:fldCharType="end"/>
      </w:r>
      <w:bookmarkEnd w:id="15"/>
    </w:p>
    <w:p w14:paraId="0743326B" w14:textId="6A6DCCCA" w:rsidR="003C56B3" w:rsidRPr="003C56B3" w:rsidRDefault="003C56B3" w:rsidP="003C56B3">
      <w:pPr>
        <w:keepNext/>
        <w:spacing w:before="240" w:after="60"/>
        <w:outlineLvl w:val="2"/>
        <w:rPr>
          <w:rFonts w:eastAsia="Times New Roman" w:cstheme="minorHAnsi"/>
          <w:b/>
          <w:bCs/>
          <w:i/>
        </w:rPr>
      </w:pPr>
      <w:r w:rsidRPr="003C56B3">
        <w:rPr>
          <w:rFonts w:eastAsia="Times New Roman" w:cstheme="minorHAnsi"/>
          <w:b/>
          <w:bCs/>
        </w:rPr>
        <w:t xml:space="preserve">Financial Contact </w:t>
      </w:r>
      <w:r w:rsidRPr="003C56B3">
        <w:rPr>
          <w:rFonts w:eastAsia="Times New Roman" w:cstheme="minorHAnsi"/>
          <w:b/>
          <w:bCs/>
          <w:i/>
        </w:rPr>
        <w:t xml:space="preserve">(Must be </w:t>
      </w:r>
      <w:r w:rsidR="00BC3F7A">
        <w:rPr>
          <w:rFonts w:eastAsia="Times New Roman" w:cstheme="minorHAnsi"/>
          <w:b/>
          <w:bCs/>
          <w:i/>
        </w:rPr>
        <w:t>a full-time University of Illinois staff m</w:t>
      </w:r>
      <w:r w:rsidRPr="003C56B3">
        <w:rPr>
          <w:rFonts w:eastAsia="Times New Roman" w:cstheme="minorHAnsi"/>
          <w:b/>
          <w:bCs/>
          <w:i/>
        </w:rPr>
        <w:t>ember)</w:t>
      </w:r>
    </w:p>
    <w:p w14:paraId="37F1F88E" w14:textId="1CA81F5C" w:rsidR="003C56B3" w:rsidRPr="003C56B3" w:rsidRDefault="003C56B3" w:rsidP="003C56B3">
      <w:pPr>
        <w:spacing w:line="276" w:lineRule="auto"/>
        <w:rPr>
          <w:rFonts w:ascii="Calibri" w:eastAsia="Times New Roman" w:hAnsi="Calibri"/>
        </w:rPr>
      </w:pPr>
      <w:r w:rsidRPr="003C56B3">
        <w:rPr>
          <w:rFonts w:ascii="Calibri" w:eastAsia="Times New Roman" w:hAnsi="Calibri"/>
        </w:rPr>
        <w:t xml:space="preserve">Contact Name:  </w:t>
      </w:r>
      <w:r w:rsidRPr="003C56B3">
        <w:rPr>
          <w:rFonts w:ascii="Calibri" w:eastAsia="Times New Roman" w:hAnsi="Calibri"/>
        </w:rPr>
        <w:tab/>
      </w:r>
      <w:r>
        <w:rPr>
          <w:rFonts w:ascii="Calibri" w:eastAsia="Times New Roman" w:hAnsi="Calibri"/>
        </w:rPr>
        <w:fldChar w:fldCharType="begin">
          <w:ffData>
            <w:name w:val="Text16"/>
            <w:enabled/>
            <w:calcOnExit w:val="0"/>
            <w:textInput/>
          </w:ffData>
        </w:fldChar>
      </w:r>
      <w:bookmarkStart w:id="16" w:name="Text16"/>
      <w:r>
        <w:rPr>
          <w:rFonts w:ascii="Calibri" w:eastAsia="Times New Roman" w:hAnsi="Calibri"/>
        </w:rPr>
        <w:instrText xml:space="preserve"> FORMTEXT </w:instrText>
      </w:r>
      <w:r>
        <w:rPr>
          <w:rFonts w:ascii="Calibri" w:eastAsia="Times New Roman" w:hAnsi="Calibri"/>
        </w:rPr>
      </w:r>
      <w:r>
        <w:rPr>
          <w:rFonts w:ascii="Calibri" w:eastAsia="Times New Roman" w:hAnsi="Calibri"/>
        </w:rPr>
        <w:fldChar w:fldCharType="separate"/>
      </w:r>
      <w:r w:rsidR="009313AF">
        <w:rPr>
          <w:rFonts w:ascii="Calibri" w:eastAsia="Times New Roman" w:hAnsi="Calibri"/>
          <w:noProof/>
        </w:rPr>
        <w:t>Brent Lewis</w:t>
      </w:r>
      <w:r>
        <w:rPr>
          <w:rFonts w:ascii="Calibri" w:eastAsia="Times New Roman" w:hAnsi="Calibri"/>
        </w:rPr>
        <w:fldChar w:fldCharType="end"/>
      </w:r>
      <w:bookmarkEnd w:id="16"/>
    </w:p>
    <w:p w14:paraId="58D93694" w14:textId="1ED00559" w:rsidR="003C56B3" w:rsidRPr="003C56B3" w:rsidRDefault="003C56B3" w:rsidP="003C56B3">
      <w:pPr>
        <w:spacing w:line="276" w:lineRule="auto"/>
        <w:rPr>
          <w:rFonts w:ascii="Calibri" w:eastAsia="Times New Roman" w:hAnsi="Calibri"/>
        </w:rPr>
      </w:pPr>
      <w:r w:rsidRPr="003C56B3">
        <w:rPr>
          <w:rFonts w:ascii="Calibri" w:eastAsia="Times New Roman" w:hAnsi="Calibri"/>
        </w:rPr>
        <w:t xml:space="preserve">Unit/Department: </w:t>
      </w:r>
      <w:r w:rsidRPr="003C56B3">
        <w:rPr>
          <w:rFonts w:ascii="Calibri" w:eastAsia="Times New Roman" w:hAnsi="Calibri"/>
        </w:rPr>
        <w:tab/>
      </w:r>
      <w:r>
        <w:rPr>
          <w:rFonts w:ascii="Calibri" w:eastAsia="Times New Roman" w:hAnsi="Calibri"/>
        </w:rPr>
        <w:fldChar w:fldCharType="begin">
          <w:ffData>
            <w:name w:val="Text17"/>
            <w:enabled/>
            <w:calcOnExit w:val="0"/>
            <w:textInput/>
          </w:ffData>
        </w:fldChar>
      </w:r>
      <w:bookmarkStart w:id="17" w:name="Text17"/>
      <w:r>
        <w:rPr>
          <w:rFonts w:ascii="Calibri" w:eastAsia="Times New Roman" w:hAnsi="Calibri"/>
        </w:rPr>
        <w:instrText xml:space="preserve"> FORMTEXT </w:instrText>
      </w:r>
      <w:r>
        <w:rPr>
          <w:rFonts w:ascii="Calibri" w:eastAsia="Times New Roman" w:hAnsi="Calibri"/>
        </w:rPr>
      </w:r>
      <w:r>
        <w:rPr>
          <w:rFonts w:ascii="Calibri" w:eastAsia="Times New Roman" w:hAnsi="Calibri"/>
        </w:rPr>
        <w:fldChar w:fldCharType="separate"/>
      </w:r>
      <w:r w:rsidR="00504F72" w:rsidRPr="00504F72">
        <w:rPr>
          <w:rFonts w:ascii="Calibri" w:eastAsia="Times New Roman" w:hAnsi="Calibri"/>
          <w:noProof/>
        </w:rPr>
        <w:t>Landscape Architect</w:t>
      </w:r>
      <w:r w:rsidR="00504F72">
        <w:rPr>
          <w:rFonts w:ascii="Calibri" w:eastAsia="Times New Roman" w:hAnsi="Calibri"/>
          <w:noProof/>
        </w:rPr>
        <w:t>-</w:t>
      </w:r>
      <w:r w:rsidR="00B240CC" w:rsidRPr="00B240CC">
        <w:rPr>
          <w:rFonts w:ascii="Calibri" w:eastAsia="Times New Roman" w:hAnsi="Calibri"/>
          <w:noProof/>
        </w:rPr>
        <w:t>Facilities &amp; Services</w:t>
      </w:r>
      <w:r>
        <w:rPr>
          <w:rFonts w:ascii="Calibri" w:eastAsia="Times New Roman" w:hAnsi="Calibri"/>
        </w:rPr>
        <w:fldChar w:fldCharType="end"/>
      </w:r>
      <w:bookmarkEnd w:id="17"/>
    </w:p>
    <w:p w14:paraId="200FA130" w14:textId="6FF5D0EF" w:rsidR="003C56B3" w:rsidRPr="003C56B3" w:rsidRDefault="003C56B3" w:rsidP="003C56B3">
      <w:pPr>
        <w:spacing w:line="276" w:lineRule="auto"/>
        <w:rPr>
          <w:rFonts w:ascii="Calibri" w:eastAsia="Times New Roman" w:hAnsi="Calibri"/>
        </w:rPr>
      </w:pPr>
      <w:r w:rsidRPr="003C56B3">
        <w:rPr>
          <w:rFonts w:ascii="Calibri" w:eastAsia="Times New Roman" w:hAnsi="Calibri"/>
        </w:rPr>
        <w:t>Email Address:</w:t>
      </w:r>
      <w:r w:rsidRPr="003C56B3">
        <w:rPr>
          <w:rFonts w:ascii="Calibri" w:eastAsia="Times New Roman" w:hAnsi="Calibri"/>
        </w:rPr>
        <w:tab/>
        <w:t xml:space="preserve"> </w:t>
      </w:r>
      <w:r w:rsidRPr="003C56B3">
        <w:rPr>
          <w:rFonts w:ascii="Calibri" w:eastAsia="Times New Roman" w:hAnsi="Calibri"/>
        </w:rPr>
        <w:tab/>
      </w:r>
      <w:r>
        <w:rPr>
          <w:rFonts w:ascii="Calibri" w:eastAsia="Times New Roman" w:hAnsi="Calibri"/>
        </w:rPr>
        <w:fldChar w:fldCharType="begin">
          <w:ffData>
            <w:name w:val="Text18"/>
            <w:enabled/>
            <w:calcOnExit w:val="0"/>
            <w:textInput/>
          </w:ffData>
        </w:fldChar>
      </w:r>
      <w:bookmarkStart w:id="18" w:name="Text18"/>
      <w:r>
        <w:rPr>
          <w:rFonts w:ascii="Calibri" w:eastAsia="Times New Roman" w:hAnsi="Calibri"/>
        </w:rPr>
        <w:instrText xml:space="preserve"> FORMTEXT </w:instrText>
      </w:r>
      <w:r>
        <w:rPr>
          <w:rFonts w:ascii="Calibri" w:eastAsia="Times New Roman" w:hAnsi="Calibri"/>
        </w:rPr>
      </w:r>
      <w:r>
        <w:rPr>
          <w:rFonts w:ascii="Calibri" w:eastAsia="Times New Roman" w:hAnsi="Calibri"/>
        </w:rPr>
        <w:fldChar w:fldCharType="separate"/>
      </w:r>
      <w:r w:rsidR="00C57B2C" w:rsidRPr="00C57B2C">
        <w:rPr>
          <w:rFonts w:ascii="Calibri" w:eastAsia="Times New Roman" w:hAnsi="Calibri"/>
          <w:noProof/>
        </w:rPr>
        <w:t>bcl@illinois.edu</w:t>
      </w:r>
      <w:r>
        <w:rPr>
          <w:rFonts w:ascii="Calibri" w:eastAsia="Times New Roman" w:hAnsi="Calibri"/>
        </w:rPr>
        <w:fldChar w:fldCharType="end"/>
      </w:r>
      <w:bookmarkEnd w:id="18"/>
    </w:p>
    <w:p w14:paraId="443EAE05" w14:textId="03CE99EE" w:rsidR="003C56B3" w:rsidRPr="003C56B3" w:rsidRDefault="003C56B3" w:rsidP="003C56B3">
      <w:pPr>
        <w:rPr>
          <w:rFonts w:ascii="Calibri" w:eastAsia="Times New Roman" w:hAnsi="Calibri"/>
        </w:rPr>
      </w:pPr>
    </w:p>
    <w:p w14:paraId="5F05BD3E" w14:textId="5BF77AE0" w:rsidR="009B22F2" w:rsidRDefault="009B22F2" w:rsidP="009B22F2"/>
    <w:p w14:paraId="1D904139" w14:textId="0B5884CB" w:rsidR="00103511" w:rsidRDefault="009B22F2" w:rsidP="009B22F2">
      <w:pPr>
        <w:rPr>
          <w:b/>
          <w:sz w:val="28"/>
          <w:szCs w:val="28"/>
        </w:rPr>
      </w:pPr>
      <w:r>
        <w:rPr>
          <w:b/>
          <w:sz w:val="28"/>
          <w:szCs w:val="28"/>
        </w:rPr>
        <w:lastRenderedPageBreak/>
        <w:t xml:space="preserve"> </w:t>
      </w:r>
      <w:r w:rsidR="00103511">
        <w:rPr>
          <w:b/>
          <w:sz w:val="28"/>
          <w:szCs w:val="28"/>
        </w:rPr>
        <w:br w:type="page"/>
      </w:r>
    </w:p>
    <w:p w14:paraId="2DC24550" w14:textId="096C5F4A" w:rsidR="00F15017" w:rsidRPr="0098050B" w:rsidRDefault="005A3952">
      <w:pPr>
        <w:rPr>
          <w:b/>
          <w:sz w:val="28"/>
          <w:szCs w:val="28"/>
        </w:rPr>
      </w:pPr>
      <w:r w:rsidRPr="0098050B">
        <w:rPr>
          <w:b/>
          <w:sz w:val="28"/>
          <w:szCs w:val="28"/>
        </w:rPr>
        <w:lastRenderedPageBreak/>
        <w:t>Project Information</w:t>
      </w:r>
    </w:p>
    <w:p w14:paraId="5B35FA83" w14:textId="0A56DE7E" w:rsidR="002525FF" w:rsidRDefault="00441002" w:rsidP="00441002">
      <w:pPr>
        <w:pStyle w:val="NoSpacing"/>
        <w:rPr>
          <w:i/>
        </w:rPr>
      </w:pPr>
      <w:r w:rsidRPr="00F91FA0">
        <w:rPr>
          <w:i/>
        </w:rPr>
        <w:t xml:space="preserve">Please review the </w:t>
      </w:r>
      <w:r>
        <w:rPr>
          <w:i/>
        </w:rPr>
        <w:t>proposal materials and on</w:t>
      </w:r>
      <w:r w:rsidRPr="00F91FA0">
        <w:rPr>
          <w:i/>
        </w:rPr>
        <w:t xml:space="preserve">line content carefully. It is </w:t>
      </w:r>
      <w:r w:rsidRPr="00F91FA0">
        <w:rPr>
          <w:i/>
          <w:u w:val="single"/>
        </w:rPr>
        <w:t>highly recommended</w:t>
      </w:r>
      <w:r w:rsidRPr="00F91FA0">
        <w:rPr>
          <w:i/>
        </w:rPr>
        <w:t xml:space="preserve"> you </w:t>
      </w:r>
      <w:r w:rsidR="002525FF">
        <w:rPr>
          <w:i/>
        </w:rPr>
        <w:t>visit a working group meeting</w:t>
      </w:r>
      <w:r w:rsidRPr="00F91FA0">
        <w:rPr>
          <w:i/>
        </w:rPr>
        <w:t xml:space="preserve"> </w:t>
      </w:r>
      <w:r w:rsidR="00284BF0">
        <w:rPr>
          <w:i/>
        </w:rPr>
        <w:t>sometime during the proposal submission process</w:t>
      </w:r>
      <w:r w:rsidRPr="00F91FA0">
        <w:rPr>
          <w:i/>
        </w:rPr>
        <w:t xml:space="preserve">. </w:t>
      </w:r>
    </w:p>
    <w:p w14:paraId="45250660" w14:textId="77777777" w:rsidR="002525FF" w:rsidRDefault="002525FF" w:rsidP="00441002">
      <w:pPr>
        <w:pStyle w:val="NoSpacing"/>
        <w:rPr>
          <w:i/>
        </w:rPr>
      </w:pPr>
    </w:p>
    <w:p w14:paraId="5E1B606E" w14:textId="397F2C07" w:rsidR="009B22F2" w:rsidRDefault="009B22F2" w:rsidP="009B22F2">
      <w:pPr>
        <w:rPr>
          <w:b/>
        </w:rPr>
      </w:pPr>
      <w:r w:rsidRPr="00B34D5B">
        <w:rPr>
          <w:b/>
        </w:rPr>
        <w:t xml:space="preserve">Please provide a brief background of the project, </w:t>
      </w:r>
      <w:r w:rsidR="00284BF0">
        <w:rPr>
          <w:b/>
        </w:rPr>
        <w:t>its</w:t>
      </w:r>
      <w:r w:rsidRPr="00B34D5B">
        <w:rPr>
          <w:b/>
        </w:rPr>
        <w:t xml:space="preserve"> goals, and the desired outcomes:</w:t>
      </w:r>
    </w:p>
    <w:p w14:paraId="3EA26D5D" w14:textId="0571CF08" w:rsidR="001E6F54" w:rsidRPr="001E6F54" w:rsidRDefault="001E6F54" w:rsidP="009B22F2">
      <w:pPr>
        <w:rPr>
          <w:i/>
          <w:sz w:val="22"/>
          <w:szCs w:val="22"/>
        </w:rPr>
      </w:pPr>
      <w:r w:rsidRPr="001E6F54">
        <w:rPr>
          <w:i/>
          <w:sz w:val="22"/>
          <w:szCs w:val="22"/>
        </w:rPr>
        <w:t>You may copy and paste your Step 1 application answer if nothing has changed</w:t>
      </w:r>
      <w:r>
        <w:rPr>
          <w:i/>
          <w:sz w:val="22"/>
          <w:szCs w:val="22"/>
        </w:rPr>
        <w:t>.</w:t>
      </w:r>
    </w:p>
    <w:p w14:paraId="75A7F2E7" w14:textId="77777777" w:rsidR="005A5FDC" w:rsidRDefault="001E6F54" w:rsidP="005A5FDC">
      <w:r>
        <w:fldChar w:fldCharType="begin">
          <w:ffData>
            <w:name w:val="Text19"/>
            <w:enabled/>
            <w:calcOnExit w:val="0"/>
            <w:textInput/>
          </w:ffData>
        </w:fldChar>
      </w:r>
      <w:bookmarkStart w:id="19" w:name="Text19"/>
      <w:r>
        <w:instrText xml:space="preserve"> FORMTEXT </w:instrText>
      </w:r>
      <w:r>
        <w:fldChar w:fldCharType="separate"/>
      </w:r>
      <w:r w:rsidR="005A5FDC">
        <w:t>This project started with an idea a year ago when I was reading an article for my NRES 420 Restoration Ecology course. In that class, we always read about restoration projects, but no one ever talks about physically restoring land from start to finish. I wanted to know this process and gain hands-on experience in restoring a plot from the very start. I did not want to do this project alone, so I decided to make a committee to learn with others on the practices of restoration and its connection with the surrounding communities.</w:t>
      </w:r>
    </w:p>
    <w:p w14:paraId="471E8798" w14:textId="77777777" w:rsidR="005A5FDC" w:rsidRDefault="005A5FDC" w:rsidP="005A5FDC"/>
    <w:p w14:paraId="7944BFD6" w14:textId="77777777" w:rsidR="005A5FDC" w:rsidRDefault="005A5FDC" w:rsidP="005A5FDC">
      <w:r>
        <w:t xml:space="preserve">My goals for this project include successfully restoring the low mow site at Orchard Downs Housing Facility to prairie garden that has more function and biodiversity. This project will incorporate at least 25 native plant species, create habitat for wildlife and pollinators, and increase biodiversity overall. </w:t>
      </w:r>
    </w:p>
    <w:p w14:paraId="5D806AFA" w14:textId="77777777" w:rsidR="005A5FDC" w:rsidRDefault="005A5FDC" w:rsidP="005A5FDC"/>
    <w:p w14:paraId="23FA0A99" w14:textId="3294FC1D" w:rsidR="009B22F2" w:rsidRDefault="005A5FDC" w:rsidP="005A5FDC">
      <w:r>
        <w:t>My desired outcome for this project is to have a successful prairie garden in four years. Also, I want to end this project knowing that student</w:t>
      </w:r>
      <w:r w:rsidR="00A4503C">
        <w:t>s</w:t>
      </w:r>
      <w:r>
        <w:t xml:space="preserve"> have gained some hands-on experience and know how to restore a site. I want community members to be educated about restoration effort and encourage them to incorporate native plants in their yards. Last, I want to educate students and the community about land acknowledgment with Native American Culture.</w:t>
      </w:r>
      <w:r w:rsidR="00966B08">
        <w:t xml:space="preserve"> </w:t>
      </w:r>
      <w:r w:rsidR="001E6F54">
        <w:fldChar w:fldCharType="end"/>
      </w:r>
      <w:bookmarkEnd w:id="19"/>
    </w:p>
    <w:p w14:paraId="4A755198" w14:textId="77777777" w:rsidR="009B22F2" w:rsidRDefault="009B22F2" w:rsidP="009B22F2"/>
    <w:p w14:paraId="3DB7A97D" w14:textId="116B285F" w:rsidR="00E37754" w:rsidRDefault="009B22F2" w:rsidP="009B22F2">
      <w:pPr>
        <w:rPr>
          <w:b/>
        </w:rPr>
      </w:pPr>
      <w:r w:rsidRPr="00B34D5B">
        <w:rPr>
          <w:b/>
        </w:rPr>
        <w:t xml:space="preserve">Where will the project be located? </w:t>
      </w:r>
      <w:r w:rsidR="00BC3F7A">
        <w:rPr>
          <w:b/>
        </w:rPr>
        <w:t xml:space="preserve">Are special permissions </w:t>
      </w:r>
      <w:r w:rsidRPr="00B34D5B">
        <w:rPr>
          <w:b/>
        </w:rPr>
        <w:t xml:space="preserve">required </w:t>
      </w:r>
      <w:r w:rsidR="00BC3F7A">
        <w:rPr>
          <w:b/>
        </w:rPr>
        <w:t>for this project</w:t>
      </w:r>
      <w:r w:rsidR="001E6F54">
        <w:rPr>
          <w:b/>
        </w:rPr>
        <w:t xml:space="preserve"> site?</w:t>
      </w:r>
    </w:p>
    <w:p w14:paraId="42F58571" w14:textId="49EE0138" w:rsidR="009B22F2" w:rsidRPr="00E37754" w:rsidRDefault="001E6F54" w:rsidP="009B22F2">
      <w:pPr>
        <w:rPr>
          <w:i/>
          <w:sz w:val="22"/>
          <w:szCs w:val="22"/>
        </w:rPr>
      </w:pPr>
      <w:r w:rsidRPr="00E37754">
        <w:rPr>
          <w:i/>
          <w:sz w:val="22"/>
          <w:szCs w:val="22"/>
        </w:rPr>
        <w:t>If special permission is required for this location</w:t>
      </w:r>
      <w:r w:rsidR="009B22F2" w:rsidRPr="00E37754">
        <w:rPr>
          <w:i/>
          <w:sz w:val="22"/>
          <w:szCs w:val="22"/>
        </w:rPr>
        <w:t>, please explain and submit any relevant letters of support with the application.</w:t>
      </w:r>
    </w:p>
    <w:p w14:paraId="41C863A8" w14:textId="239269AA" w:rsidR="001E6F54" w:rsidRPr="001E6F54" w:rsidRDefault="001E6F54" w:rsidP="009B22F2">
      <w:pPr>
        <w:rPr>
          <w:b/>
        </w:rPr>
      </w:pPr>
      <w:r>
        <w:rPr>
          <w:b/>
        </w:rPr>
        <w:fldChar w:fldCharType="begin">
          <w:ffData>
            <w:name w:val="Text21"/>
            <w:enabled/>
            <w:calcOnExit w:val="0"/>
            <w:textInput/>
          </w:ffData>
        </w:fldChar>
      </w:r>
      <w:bookmarkStart w:id="20" w:name="Text21"/>
      <w:r>
        <w:rPr>
          <w:b/>
        </w:rPr>
        <w:instrText xml:space="preserve"> FORMTEXT </w:instrText>
      </w:r>
      <w:r>
        <w:rPr>
          <w:b/>
        </w:rPr>
      </w:r>
      <w:r>
        <w:rPr>
          <w:b/>
        </w:rPr>
        <w:fldChar w:fldCharType="separate"/>
      </w:r>
      <w:r w:rsidR="00B20086">
        <w:rPr>
          <w:b/>
          <w:noProof/>
        </w:rPr>
        <w:t>This project will be located at Orchard Downs Housing. I hav</w:t>
      </w:r>
      <w:r w:rsidR="003106FD">
        <w:rPr>
          <w:b/>
          <w:noProof/>
        </w:rPr>
        <w:t>e</w:t>
      </w:r>
      <w:r w:rsidR="00B20086">
        <w:rPr>
          <w:b/>
          <w:noProof/>
        </w:rPr>
        <w:t xml:space="preserve"> permission from the facility to preform restoraiton work on their property. Attached to this application is the agreement form. </w:t>
      </w:r>
      <w:r>
        <w:rPr>
          <w:b/>
        </w:rPr>
        <w:fldChar w:fldCharType="end"/>
      </w:r>
      <w:bookmarkEnd w:id="20"/>
    </w:p>
    <w:p w14:paraId="600D0A3A" w14:textId="77777777" w:rsidR="009B22F2" w:rsidRDefault="009B22F2" w:rsidP="009B22F2"/>
    <w:p w14:paraId="18C3C0F5" w14:textId="32232897" w:rsidR="00E37754" w:rsidRDefault="009B22F2" w:rsidP="009B22F2">
      <w:pPr>
        <w:rPr>
          <w:b/>
        </w:rPr>
      </w:pPr>
      <w:r w:rsidRPr="00B34D5B">
        <w:rPr>
          <w:b/>
        </w:rPr>
        <w:t>Other than the project team, who will have a stake in the project? Please list other individuals, groups, or departments affiliated directly or indirectly by the project. This includes any entity providing funding (immediate, future, ongoing, matching, in-kind, etc.</w:t>
      </w:r>
      <w:r w:rsidR="00BC3F7A">
        <w:rPr>
          <w:b/>
        </w:rPr>
        <w:t>) and any entities that benefit</w:t>
      </w:r>
      <w:r w:rsidRPr="00B34D5B">
        <w:rPr>
          <w:b/>
        </w:rPr>
        <w:t xml:space="preserve"> from this project.</w:t>
      </w:r>
    </w:p>
    <w:p w14:paraId="6F4E4C87" w14:textId="28CE41B6" w:rsidR="009B22F2" w:rsidRPr="00B34D5B" w:rsidRDefault="009B22F2" w:rsidP="009B22F2">
      <w:pPr>
        <w:rPr>
          <w:b/>
        </w:rPr>
      </w:pPr>
      <w:r w:rsidRPr="00E37754">
        <w:rPr>
          <w:i/>
          <w:sz w:val="22"/>
          <w:szCs w:val="22"/>
        </w:rPr>
        <w:t>Please attach letters of commitment or support at the end of the application.</w:t>
      </w:r>
      <w:r w:rsidRPr="00B34D5B">
        <w:rPr>
          <w:b/>
        </w:rPr>
        <w:t xml:space="preserve"> </w:t>
      </w:r>
    </w:p>
    <w:p w14:paraId="29DAC1BE" w14:textId="3851E131" w:rsidR="009B22F2" w:rsidRPr="005328A2" w:rsidRDefault="001E6F54" w:rsidP="009B22F2">
      <w:r>
        <w:fldChar w:fldCharType="begin">
          <w:ffData>
            <w:name w:val="Text22"/>
            <w:enabled/>
            <w:calcOnExit w:val="0"/>
            <w:textInput/>
          </w:ffData>
        </w:fldChar>
      </w:r>
      <w:bookmarkStart w:id="21" w:name="Text22"/>
      <w:r>
        <w:instrText xml:space="preserve"> FORMTEXT </w:instrText>
      </w:r>
      <w:r>
        <w:fldChar w:fldCharType="separate"/>
      </w:r>
      <w:r w:rsidR="002512F6">
        <w:t xml:space="preserve">Groups that have shown interest in </w:t>
      </w:r>
      <w:r w:rsidR="00513D8B">
        <w:t>supporting this project though labor include Red Bison, Horticulture Club, Students for Environmental Concerns</w:t>
      </w:r>
      <w:r w:rsidR="003B0CC7">
        <w:t xml:space="preserve"> (committees within the organization)</w:t>
      </w:r>
      <w:r w:rsidR="00513D8B">
        <w:t>,</w:t>
      </w:r>
      <w:r w:rsidR="00B66156">
        <w:t xml:space="preserve"> </w:t>
      </w:r>
      <w:r w:rsidR="003B0CC7" w:rsidRPr="003B0CC7">
        <w:t>Alpha Phi Omega</w:t>
      </w:r>
      <w:r w:rsidR="003B0CC7">
        <w:t xml:space="preserve">, Bee Campus, </w:t>
      </w:r>
      <w:r w:rsidR="00A75DC3">
        <w:t>Master Naturalists</w:t>
      </w:r>
      <w:r w:rsidR="00683776">
        <w:t>, and The Wildlife Society</w:t>
      </w:r>
      <w:r w:rsidR="00A75DC3">
        <w:t>.</w:t>
      </w:r>
      <w:r w:rsidR="00513D8B">
        <w:t xml:space="preserve"> </w:t>
      </w:r>
      <w:r>
        <w:fldChar w:fldCharType="end"/>
      </w:r>
      <w:bookmarkEnd w:id="21"/>
    </w:p>
    <w:p w14:paraId="484762AD" w14:textId="77777777" w:rsidR="009B22F2" w:rsidRDefault="009B22F2" w:rsidP="009B22F2"/>
    <w:p w14:paraId="792E46DB" w14:textId="77777777" w:rsidR="00E37754" w:rsidRDefault="001E6F54" w:rsidP="001E6F54">
      <w:pPr>
        <w:rPr>
          <w:b/>
        </w:rPr>
      </w:pPr>
      <w:r>
        <w:rPr>
          <w:b/>
        </w:rPr>
        <w:t>H</w:t>
      </w:r>
      <w:r w:rsidR="009B22F2" w:rsidRPr="00B34D5B">
        <w:rPr>
          <w:b/>
        </w:rPr>
        <w:t xml:space="preserve">ow </w:t>
      </w:r>
      <w:r>
        <w:rPr>
          <w:b/>
        </w:rPr>
        <w:t xml:space="preserve">will </w:t>
      </w:r>
      <w:r w:rsidR="009B22F2" w:rsidRPr="00B34D5B">
        <w:rPr>
          <w:b/>
        </w:rPr>
        <w:t xml:space="preserve">this project involve </w:t>
      </w:r>
      <w:r>
        <w:rPr>
          <w:b/>
        </w:rPr>
        <w:t>and/</w:t>
      </w:r>
      <w:r w:rsidR="009B22F2" w:rsidRPr="00B34D5B">
        <w:rPr>
          <w:b/>
        </w:rPr>
        <w:t xml:space="preserve">or </w:t>
      </w:r>
      <w:r>
        <w:rPr>
          <w:b/>
        </w:rPr>
        <w:t>benefit students?</w:t>
      </w:r>
    </w:p>
    <w:p w14:paraId="49FBBDA3" w14:textId="7F614680" w:rsidR="009B22F2" w:rsidRDefault="001E6F54" w:rsidP="001E6F54">
      <w:pPr>
        <w:rPr>
          <w:b/>
        </w:rPr>
      </w:pPr>
      <w:r w:rsidRPr="00E37754">
        <w:rPr>
          <w:i/>
          <w:sz w:val="22"/>
          <w:szCs w:val="22"/>
        </w:rPr>
        <w:t>This includes both direct and indirect impact.</w:t>
      </w:r>
    </w:p>
    <w:p w14:paraId="3DD68CAC" w14:textId="0C406C87" w:rsidR="001E6F54" w:rsidRPr="005328A2" w:rsidRDefault="001E6F54" w:rsidP="001E6F54">
      <w:r>
        <w:rPr>
          <w:b/>
        </w:rPr>
        <w:fldChar w:fldCharType="begin">
          <w:ffData>
            <w:name w:val="Text23"/>
            <w:enabled/>
            <w:calcOnExit w:val="0"/>
            <w:textInput/>
          </w:ffData>
        </w:fldChar>
      </w:r>
      <w:bookmarkStart w:id="22" w:name="Text23"/>
      <w:r>
        <w:rPr>
          <w:b/>
        </w:rPr>
        <w:instrText xml:space="preserve"> FORMTEXT </w:instrText>
      </w:r>
      <w:r>
        <w:rPr>
          <w:b/>
        </w:rPr>
      </w:r>
      <w:r>
        <w:rPr>
          <w:b/>
        </w:rPr>
        <w:fldChar w:fldCharType="separate"/>
      </w:r>
      <w:r w:rsidR="00985007" w:rsidRPr="00985007">
        <w:rPr>
          <w:b/>
        </w:rPr>
        <w:t>This project will include students in every step of the restoration process. This includes seed collecting, weeding, identifying plant species, spreading the seeds, growing seeds in the greenhouse, planting the plugs, and hosting events in support of the project. Additionally, students will benefit by teaching them restoration skills needed if pursuing a career in restoration. This will also give student</w:t>
      </w:r>
      <w:r w:rsidR="00A15EBC">
        <w:rPr>
          <w:b/>
        </w:rPr>
        <w:t>s</w:t>
      </w:r>
      <w:r w:rsidR="00985007" w:rsidRPr="00985007">
        <w:rPr>
          <w:b/>
        </w:rPr>
        <w:t xml:space="preserve"> a chance to appreciate nature through the process of restoring the plot.</w:t>
      </w:r>
      <w:r w:rsidR="00D60345">
        <w:rPr>
          <w:b/>
        </w:rPr>
        <w:t xml:space="preserve"> </w:t>
      </w:r>
      <w:r>
        <w:rPr>
          <w:b/>
        </w:rPr>
        <w:fldChar w:fldCharType="end"/>
      </w:r>
      <w:bookmarkEnd w:id="22"/>
    </w:p>
    <w:p w14:paraId="59A6EF4E" w14:textId="77777777" w:rsidR="009B22F2" w:rsidRDefault="009B22F2" w:rsidP="009B22F2"/>
    <w:p w14:paraId="54218B08" w14:textId="2AA771C5" w:rsidR="00733BBD" w:rsidRPr="00B34D5B" w:rsidRDefault="00733BBD" w:rsidP="00733BBD">
      <w:pPr>
        <w:rPr>
          <w:b/>
        </w:rPr>
      </w:pPr>
      <w:r>
        <w:rPr>
          <w:b/>
        </w:rPr>
        <w:t>How will you bring awareness and publicize</w:t>
      </w:r>
      <w:r w:rsidRPr="00B34D5B">
        <w:rPr>
          <w:b/>
        </w:rPr>
        <w:t xml:space="preserve"> the project on campus?  In addition to SSC, where will information about this project be reported?</w:t>
      </w:r>
    </w:p>
    <w:p w14:paraId="74375C0C" w14:textId="76BEF57F" w:rsidR="009B22F2" w:rsidRDefault="00733BBD" w:rsidP="009B22F2">
      <w:r>
        <w:fldChar w:fldCharType="begin">
          <w:ffData>
            <w:name w:val="Text28"/>
            <w:enabled/>
            <w:calcOnExit w:val="0"/>
            <w:textInput/>
          </w:ffData>
        </w:fldChar>
      </w:r>
      <w:bookmarkStart w:id="23" w:name="Text28"/>
      <w:r>
        <w:instrText xml:space="preserve"> FORMTEXT </w:instrText>
      </w:r>
      <w:r>
        <w:fldChar w:fldCharType="separate"/>
      </w:r>
      <w:r w:rsidR="00F93898" w:rsidRPr="00F93898">
        <w:t xml:space="preserve">The restoration project will be featured in Orchard Down's monthly newsletter. Our committee also plans to have booths at the Urbana and Champaign farmers market to educate the public about our project and how </w:t>
      </w:r>
      <w:r w:rsidR="00F93898" w:rsidRPr="00F93898">
        <w:lastRenderedPageBreak/>
        <w:t>they can get involved. Social media pages for our group will document our progress throughout the four years for the public to see. Last, we plan to host some plant workshops for the community so they may learn about restoration and get involved.</w:t>
      </w:r>
      <w:r w:rsidR="00A224C1">
        <w:t xml:space="preserve"> </w:t>
      </w:r>
      <w:r>
        <w:fldChar w:fldCharType="end"/>
      </w:r>
      <w:bookmarkEnd w:id="23"/>
      <w:r w:rsidR="009B22F2">
        <w:br w:type="page"/>
      </w:r>
    </w:p>
    <w:p w14:paraId="0AD33AF7" w14:textId="77777777" w:rsidR="009B22F2" w:rsidRPr="001E6F54" w:rsidRDefault="009B22F2" w:rsidP="009B22F2">
      <w:pPr>
        <w:pStyle w:val="Heading1"/>
        <w:rPr>
          <w:rFonts w:asciiTheme="minorHAnsi" w:hAnsiTheme="minorHAnsi" w:cstheme="minorHAnsi"/>
          <w:sz w:val="28"/>
          <w:szCs w:val="28"/>
        </w:rPr>
      </w:pPr>
      <w:r w:rsidRPr="001E6F54">
        <w:rPr>
          <w:rFonts w:asciiTheme="minorHAnsi" w:hAnsiTheme="minorHAnsi" w:cstheme="minorHAnsi"/>
          <w:sz w:val="28"/>
          <w:szCs w:val="28"/>
        </w:rPr>
        <w:lastRenderedPageBreak/>
        <w:t>Financial Information</w:t>
      </w:r>
    </w:p>
    <w:p w14:paraId="6489B9EB" w14:textId="301A87A5" w:rsidR="009B22F2" w:rsidRPr="001E6F54" w:rsidRDefault="009B22F2" w:rsidP="009B22F2">
      <w:pPr>
        <w:rPr>
          <w:i/>
          <w:sz w:val="22"/>
          <w:szCs w:val="22"/>
        </w:rPr>
      </w:pPr>
      <w:r w:rsidRPr="001E6F54">
        <w:rPr>
          <w:i/>
          <w:sz w:val="22"/>
          <w:szCs w:val="22"/>
        </w:rPr>
        <w:t xml:space="preserve">In addition to the below questions, please submit the supplemental budget spreadsheet available on the Student Sustainability Committee </w:t>
      </w:r>
      <w:hyperlink r:id="rId9" w:history="1">
        <w:r w:rsidRPr="00E37754">
          <w:rPr>
            <w:rStyle w:val="Hyperlink"/>
            <w:i/>
            <w:sz w:val="22"/>
            <w:szCs w:val="22"/>
          </w:rPr>
          <w:t>website</w:t>
        </w:r>
      </w:hyperlink>
      <w:r w:rsidR="00E37754">
        <w:rPr>
          <w:i/>
          <w:sz w:val="22"/>
          <w:szCs w:val="22"/>
        </w:rPr>
        <w:t xml:space="preserve">. </w:t>
      </w:r>
      <w:r w:rsidRPr="001E6F54">
        <w:rPr>
          <w:i/>
          <w:sz w:val="22"/>
          <w:szCs w:val="22"/>
        </w:rPr>
        <w:t>Submission of both documents by the submission deadline is required for consideration of your project.</w:t>
      </w:r>
    </w:p>
    <w:p w14:paraId="12AE6250" w14:textId="77777777" w:rsidR="009B22F2" w:rsidRPr="0058057B" w:rsidRDefault="009B22F2" w:rsidP="009B22F2">
      <w:pPr>
        <w:rPr>
          <w:i/>
        </w:rPr>
      </w:pPr>
    </w:p>
    <w:p w14:paraId="46FE46CB" w14:textId="77777777" w:rsidR="009B22F2" w:rsidRPr="00B34D5B" w:rsidRDefault="009B22F2" w:rsidP="009B22F2">
      <w:pPr>
        <w:rPr>
          <w:b/>
        </w:rPr>
      </w:pPr>
      <w:r w:rsidRPr="00B34D5B">
        <w:rPr>
          <w:b/>
        </w:rPr>
        <w:t xml:space="preserve">Have you applied for funding from SSC before? If so, for what project? </w:t>
      </w:r>
    </w:p>
    <w:p w14:paraId="23EEA846" w14:textId="148D657F" w:rsidR="009B22F2" w:rsidRPr="005328A2" w:rsidRDefault="002A1C4D" w:rsidP="009B22F2">
      <w:r>
        <w:fldChar w:fldCharType="begin">
          <w:ffData>
            <w:name w:val="Text24"/>
            <w:enabled/>
            <w:calcOnExit w:val="0"/>
            <w:textInput/>
          </w:ffData>
        </w:fldChar>
      </w:r>
      <w:bookmarkStart w:id="24" w:name="Text24"/>
      <w:r>
        <w:instrText xml:space="preserve"> FORMTEXT </w:instrText>
      </w:r>
      <w:r>
        <w:fldChar w:fldCharType="separate"/>
      </w:r>
      <w:r w:rsidR="00B20086">
        <w:t xml:space="preserve">I have not applied for funding before from SSC. </w:t>
      </w:r>
      <w:r>
        <w:fldChar w:fldCharType="end"/>
      </w:r>
      <w:bookmarkEnd w:id="24"/>
    </w:p>
    <w:p w14:paraId="15BA46B2" w14:textId="77777777" w:rsidR="009B22F2" w:rsidRDefault="009B22F2" w:rsidP="009B22F2"/>
    <w:p w14:paraId="2636D629" w14:textId="3A79801B" w:rsidR="009B22F2" w:rsidRPr="00B34D5B" w:rsidRDefault="009B22F2" w:rsidP="009B22F2">
      <w:pPr>
        <w:rPr>
          <w:b/>
        </w:rPr>
      </w:pPr>
      <w:r w:rsidRPr="00B34D5B">
        <w:rPr>
          <w:b/>
        </w:rPr>
        <w:t xml:space="preserve">If this project is implemented, will </w:t>
      </w:r>
      <w:r w:rsidR="002A1C4D">
        <w:rPr>
          <w:b/>
        </w:rPr>
        <w:t>you require</w:t>
      </w:r>
      <w:r w:rsidRPr="00B34D5B">
        <w:rPr>
          <w:b/>
        </w:rPr>
        <w:t xml:space="preserve"> any ongoing funding required?  What is the strategy for supporting the project in order to cover replacement, operation, or renewal costs?  </w:t>
      </w:r>
      <w:r w:rsidRPr="00B34D5B">
        <w:rPr>
          <w:b/>
        </w:rPr>
        <w:br/>
      </w:r>
      <w:r w:rsidRPr="002A1C4D">
        <w:rPr>
          <w:i/>
          <w:sz w:val="22"/>
          <w:szCs w:val="22"/>
        </w:rPr>
        <w:t>Please note that SSC provides funding on a case by case basis annually and should not be considered as an ongoing source of funding.</w:t>
      </w:r>
    </w:p>
    <w:p w14:paraId="20C29EEA" w14:textId="39672203" w:rsidR="009B22F2" w:rsidRPr="005328A2" w:rsidRDefault="002A1C4D" w:rsidP="009B22F2">
      <w:r>
        <w:fldChar w:fldCharType="begin">
          <w:ffData>
            <w:name w:val="Text25"/>
            <w:enabled/>
            <w:calcOnExit w:val="0"/>
            <w:textInput/>
          </w:ffData>
        </w:fldChar>
      </w:r>
      <w:bookmarkStart w:id="25" w:name="Text25"/>
      <w:r>
        <w:instrText xml:space="preserve"> FORMTEXT </w:instrText>
      </w:r>
      <w:r>
        <w:fldChar w:fldCharType="separate"/>
      </w:r>
      <w:r w:rsidR="0058382B" w:rsidRPr="0058382B">
        <w:rPr>
          <w:noProof/>
        </w:rPr>
        <w:t>I do not plan on needing ongoing funding. This prairie will be maintained by students for environmental concerns. After the project ends, is support from other organizations (Red Bison, Master Naturalists, Facility and Services) to maintain the plot. An issue I foresee happening is invasive/weedy species establishing in the plot, but with the yearly mow and easy access to herbicide through Red Bison, I do not see this becoming a huge issue.</w:t>
      </w:r>
      <w:r w:rsidR="003D78DB">
        <w:rPr>
          <w:noProof/>
        </w:rPr>
        <w:t xml:space="preserve"> </w:t>
      </w:r>
      <w:r w:rsidR="006F2A9C">
        <w:rPr>
          <w:noProof/>
        </w:rPr>
        <w:t xml:space="preserve"> </w:t>
      </w:r>
      <w:r>
        <w:fldChar w:fldCharType="end"/>
      </w:r>
      <w:bookmarkEnd w:id="25"/>
    </w:p>
    <w:p w14:paraId="65573D70" w14:textId="77777777" w:rsidR="009B22F2" w:rsidRDefault="009B22F2" w:rsidP="009B22F2"/>
    <w:p w14:paraId="2BDD9235" w14:textId="77777777" w:rsidR="009924C2" w:rsidRDefault="009B22F2" w:rsidP="009B22F2">
      <w:pPr>
        <w:rPr>
          <w:b/>
        </w:rPr>
      </w:pPr>
      <w:r w:rsidRPr="00B34D5B">
        <w:rPr>
          <w:b/>
        </w:rPr>
        <w:t xml:space="preserve">Please include any other </w:t>
      </w:r>
      <w:r w:rsidR="009924C2">
        <w:rPr>
          <w:b/>
        </w:rPr>
        <w:t>obtained sources of funding</w:t>
      </w:r>
      <w:r w:rsidRPr="00B34D5B">
        <w:rPr>
          <w:b/>
        </w:rPr>
        <w:t xml:space="preserve">. </w:t>
      </w:r>
      <w:r w:rsidR="009924C2">
        <w:rPr>
          <w:b/>
        </w:rPr>
        <w:t>Have you applied for funding elsewhere?</w:t>
      </w:r>
    </w:p>
    <w:p w14:paraId="5EDCE7FF" w14:textId="6E3EB52C" w:rsidR="009B22F2" w:rsidRPr="009924C2" w:rsidRDefault="009B22F2" w:rsidP="009B22F2">
      <w:pPr>
        <w:rPr>
          <w:i/>
          <w:sz w:val="22"/>
          <w:szCs w:val="22"/>
        </w:rPr>
      </w:pPr>
      <w:r w:rsidRPr="009924C2">
        <w:rPr>
          <w:i/>
          <w:sz w:val="22"/>
          <w:szCs w:val="22"/>
        </w:rPr>
        <w:t>Please attach any relevant letters of support as needed in a separate document.</w:t>
      </w:r>
    </w:p>
    <w:p w14:paraId="5BBD1A92" w14:textId="09114DF8" w:rsidR="009B22F2" w:rsidRPr="005328A2" w:rsidRDefault="009924C2" w:rsidP="009B22F2">
      <w:r>
        <w:fldChar w:fldCharType="begin">
          <w:ffData>
            <w:name w:val="Text26"/>
            <w:enabled/>
            <w:calcOnExit w:val="0"/>
            <w:textInput/>
          </w:ffData>
        </w:fldChar>
      </w:r>
      <w:bookmarkStart w:id="26" w:name="Text26"/>
      <w:r>
        <w:instrText xml:space="preserve"> FORMTEXT </w:instrText>
      </w:r>
      <w:r>
        <w:fldChar w:fldCharType="separate"/>
      </w:r>
      <w:r w:rsidR="00B20086">
        <w:rPr>
          <w:noProof/>
        </w:rPr>
        <w:t xml:space="preserve">I have not obtained funding from any other sources. </w:t>
      </w:r>
      <w:r>
        <w:fldChar w:fldCharType="end"/>
      </w:r>
      <w:bookmarkEnd w:id="26"/>
    </w:p>
    <w:p w14:paraId="00B13353" w14:textId="77777777" w:rsidR="009B22F2" w:rsidRDefault="009B22F2" w:rsidP="009B22F2"/>
    <w:p w14:paraId="290ABA4A" w14:textId="77777777" w:rsidR="009B22F2" w:rsidRDefault="009B22F2" w:rsidP="009B22F2">
      <w:r>
        <w:br w:type="page"/>
      </w:r>
    </w:p>
    <w:p w14:paraId="1B997922" w14:textId="77777777" w:rsidR="009B22F2" w:rsidRPr="009924C2" w:rsidRDefault="009B22F2" w:rsidP="009B22F2">
      <w:pPr>
        <w:pStyle w:val="Heading1"/>
        <w:rPr>
          <w:rFonts w:asciiTheme="minorHAnsi" w:hAnsiTheme="minorHAnsi" w:cstheme="minorHAnsi"/>
          <w:sz w:val="28"/>
          <w:szCs w:val="28"/>
        </w:rPr>
      </w:pPr>
      <w:r w:rsidRPr="009924C2">
        <w:rPr>
          <w:rFonts w:asciiTheme="minorHAnsi" w:hAnsiTheme="minorHAnsi" w:cstheme="minorHAnsi"/>
          <w:sz w:val="28"/>
          <w:szCs w:val="28"/>
        </w:rPr>
        <w:lastRenderedPageBreak/>
        <w:t>Environmental, Economic, and Awareness Impacts</w:t>
      </w:r>
    </w:p>
    <w:p w14:paraId="5A6A0F45" w14:textId="77777777" w:rsidR="009B22F2" w:rsidRDefault="009B22F2" w:rsidP="009B22F2">
      <w:pPr>
        <w:rPr>
          <w:i/>
        </w:rPr>
      </w:pPr>
    </w:p>
    <w:p w14:paraId="31D8B584" w14:textId="6CC6AE9E" w:rsidR="009B22F2" w:rsidRPr="00B34D5B" w:rsidRDefault="009924C2" w:rsidP="009B22F2">
      <w:pPr>
        <w:rPr>
          <w:b/>
        </w:rPr>
      </w:pPr>
      <w:r w:rsidRPr="00B34D5B">
        <w:rPr>
          <w:b/>
        </w:rPr>
        <w:t xml:space="preserve">How will the </w:t>
      </w:r>
      <w:r>
        <w:rPr>
          <w:b/>
        </w:rPr>
        <w:t xml:space="preserve">project improve </w:t>
      </w:r>
      <w:r w:rsidR="00733BBD">
        <w:rPr>
          <w:b/>
        </w:rPr>
        <w:t xml:space="preserve">environmental </w:t>
      </w:r>
      <w:r>
        <w:rPr>
          <w:b/>
        </w:rPr>
        <w:t>sustainability at</w:t>
      </w:r>
      <w:r w:rsidRPr="00B34D5B">
        <w:rPr>
          <w:b/>
        </w:rPr>
        <w:t xml:space="preserve"> the </w:t>
      </w:r>
      <w:r>
        <w:rPr>
          <w:b/>
        </w:rPr>
        <w:t>Urbana-Champaign</w:t>
      </w:r>
      <w:r w:rsidRPr="00B34D5B">
        <w:rPr>
          <w:b/>
        </w:rPr>
        <w:t xml:space="preserve"> campus</w:t>
      </w:r>
      <w:r>
        <w:rPr>
          <w:b/>
        </w:rPr>
        <w:t>?</w:t>
      </w:r>
      <w:r w:rsidRPr="00B34D5B">
        <w:rPr>
          <w:b/>
        </w:rPr>
        <w:t xml:space="preserve"> </w:t>
      </w:r>
      <w:r w:rsidR="00E37754">
        <w:rPr>
          <w:b/>
        </w:rPr>
        <w:t>If applicable, how does this</w:t>
      </w:r>
      <w:r w:rsidR="009B22F2" w:rsidRPr="00B34D5B">
        <w:rPr>
          <w:b/>
        </w:rPr>
        <w:t xml:space="preserve"> project fit within any of the </w:t>
      </w:r>
      <w:hyperlink r:id="rId10" w:history="1">
        <w:r w:rsidR="00733BBD" w:rsidRPr="00733BBD">
          <w:rPr>
            <w:rStyle w:val="Hyperlink"/>
            <w:b/>
          </w:rPr>
          <w:t>Illinois Climate Action Plan</w:t>
        </w:r>
      </w:hyperlink>
      <w:r w:rsidR="00733BBD">
        <w:rPr>
          <w:b/>
        </w:rPr>
        <w:t xml:space="preserve"> (</w:t>
      </w:r>
      <w:r w:rsidR="009B22F2" w:rsidRPr="00B34D5B">
        <w:rPr>
          <w:b/>
        </w:rPr>
        <w:t>iCAP</w:t>
      </w:r>
      <w:r w:rsidR="00733BBD">
        <w:rPr>
          <w:b/>
        </w:rPr>
        <w:t>)</w:t>
      </w:r>
      <w:r w:rsidR="009B22F2" w:rsidRPr="00B34D5B">
        <w:rPr>
          <w:b/>
        </w:rPr>
        <w:t xml:space="preserve"> goals? </w:t>
      </w:r>
    </w:p>
    <w:p w14:paraId="61B84E8F" w14:textId="524F04B0" w:rsidR="009B22F2" w:rsidRDefault="00733BBD" w:rsidP="009B22F2">
      <w:r>
        <w:fldChar w:fldCharType="begin">
          <w:ffData>
            <w:name w:val="Text27"/>
            <w:enabled/>
            <w:calcOnExit w:val="0"/>
            <w:textInput/>
          </w:ffData>
        </w:fldChar>
      </w:r>
      <w:bookmarkStart w:id="27" w:name="Text27"/>
      <w:r>
        <w:instrText xml:space="preserve"> FORMTEXT </w:instrText>
      </w:r>
      <w:r>
        <w:fldChar w:fldCharType="separate"/>
      </w:r>
      <w:r w:rsidR="002B5926" w:rsidRPr="002B5926">
        <w:rPr>
          <w:noProof/>
        </w:rPr>
        <w:t>This project will improve sustainability because the prairie will be self-sustaining and not need additional resources to keep in functioning. The cost can be kept low, and habitats for wildlife/pollinators will be continuous. The project fits with the goals of iCap by reducing costs and prairies are</w:t>
      </w:r>
      <w:r w:rsidR="006E1062">
        <w:rPr>
          <w:noProof/>
        </w:rPr>
        <w:t xml:space="preserve"> </w:t>
      </w:r>
      <w:r w:rsidR="002B5926" w:rsidRPr="002B5926">
        <w:rPr>
          <w:noProof/>
        </w:rPr>
        <w:t>carbon sinks</w:t>
      </w:r>
      <w:r w:rsidR="006E1062">
        <w:rPr>
          <w:noProof/>
        </w:rPr>
        <w:t>.</w:t>
      </w:r>
      <w:r w:rsidR="00127E45">
        <w:rPr>
          <w:noProof/>
        </w:rPr>
        <w:t xml:space="preserve"> </w:t>
      </w:r>
      <w:r>
        <w:fldChar w:fldCharType="end"/>
      </w:r>
      <w:bookmarkEnd w:id="27"/>
    </w:p>
    <w:p w14:paraId="76AABA55" w14:textId="77777777" w:rsidR="009B22F2" w:rsidRDefault="009B22F2" w:rsidP="009B22F2"/>
    <w:p w14:paraId="75794304" w14:textId="6503AE80" w:rsidR="00733BBD" w:rsidRDefault="00733BBD" w:rsidP="009B22F2">
      <w:pPr>
        <w:rPr>
          <w:b/>
        </w:rPr>
      </w:pPr>
      <w:r>
        <w:rPr>
          <w:b/>
        </w:rPr>
        <w:t xml:space="preserve">How will you monitor and evaluate the project’s </w:t>
      </w:r>
      <w:r w:rsidR="0090074D">
        <w:rPr>
          <w:b/>
        </w:rPr>
        <w:t xml:space="preserve">progress and </w:t>
      </w:r>
      <w:r>
        <w:rPr>
          <w:b/>
        </w:rPr>
        <w:t xml:space="preserve">environmental </w:t>
      </w:r>
      <w:r w:rsidR="0090074D">
        <w:rPr>
          <w:b/>
        </w:rPr>
        <w:t>outcomes</w:t>
      </w:r>
      <w:r>
        <w:rPr>
          <w:b/>
        </w:rPr>
        <w:t xml:space="preserve">? </w:t>
      </w:r>
      <w:r w:rsidR="0071702A">
        <w:rPr>
          <w:b/>
        </w:rPr>
        <w:t xml:space="preserve">What short-term and long-term </w:t>
      </w:r>
      <w:r w:rsidR="0090074D">
        <w:rPr>
          <w:b/>
        </w:rPr>
        <w:t>environmental impacts do you expect?</w:t>
      </w:r>
    </w:p>
    <w:p w14:paraId="1082FDA8" w14:textId="0C49DB1E" w:rsidR="0090074D" w:rsidRPr="0090074D" w:rsidRDefault="0090074D" w:rsidP="009B22F2">
      <w:pPr>
        <w:rPr>
          <w:i/>
          <w:sz w:val="22"/>
          <w:szCs w:val="22"/>
        </w:rPr>
      </w:pPr>
      <w:r>
        <w:rPr>
          <w:i/>
          <w:sz w:val="22"/>
          <w:szCs w:val="22"/>
        </w:rPr>
        <w:t>Some examples include carbon emissions, water conservation, green behavior, and reduced landfill waste.</w:t>
      </w:r>
    </w:p>
    <w:p w14:paraId="31A1C3FD" w14:textId="6AE6561A" w:rsidR="00733BBD" w:rsidRDefault="00733BBD" w:rsidP="009B22F2">
      <w:pPr>
        <w:rPr>
          <w:b/>
        </w:rPr>
      </w:pPr>
      <w:r>
        <w:rPr>
          <w:b/>
        </w:rPr>
        <w:fldChar w:fldCharType="begin">
          <w:ffData>
            <w:name w:val="Text29"/>
            <w:enabled/>
            <w:calcOnExit w:val="0"/>
            <w:textInput/>
          </w:ffData>
        </w:fldChar>
      </w:r>
      <w:bookmarkStart w:id="28" w:name="Text29"/>
      <w:r>
        <w:rPr>
          <w:b/>
        </w:rPr>
        <w:instrText xml:space="preserve"> FORMTEXT </w:instrText>
      </w:r>
      <w:r>
        <w:rPr>
          <w:b/>
        </w:rPr>
      </w:r>
      <w:r>
        <w:rPr>
          <w:b/>
        </w:rPr>
        <w:fldChar w:fldCharType="separate"/>
      </w:r>
      <w:r w:rsidR="002700BC" w:rsidRPr="002700BC">
        <w:rPr>
          <w:b/>
          <w:noProof/>
        </w:rPr>
        <w:t>Throughout the four years, I will do a seasonal evaluation of what plant species are in the plot (nonnative, invasive, and native). I will also track by cameras the different mammal species we see present in the plot. Short term impacts would be increasing in native plant species, and long term would be habitats for wildlife and pollinators.</w:t>
      </w:r>
      <w:r w:rsidR="0008335D">
        <w:rPr>
          <w:b/>
          <w:noProof/>
        </w:rPr>
        <w:t xml:space="preserve"> </w:t>
      </w:r>
      <w:r>
        <w:rPr>
          <w:b/>
        </w:rPr>
        <w:fldChar w:fldCharType="end"/>
      </w:r>
      <w:bookmarkEnd w:id="28"/>
    </w:p>
    <w:p w14:paraId="09256332" w14:textId="77777777" w:rsidR="009B22F2" w:rsidRDefault="009B22F2" w:rsidP="009B22F2"/>
    <w:p w14:paraId="7A5B1F0C" w14:textId="34C5AFC1" w:rsidR="009B22F2" w:rsidRDefault="00E37754" w:rsidP="009B22F2">
      <w:pPr>
        <w:rPr>
          <w:b/>
        </w:rPr>
      </w:pPr>
      <w:r>
        <w:rPr>
          <w:b/>
        </w:rPr>
        <w:t>What are your specific</w:t>
      </w:r>
      <w:r w:rsidR="009B22F2" w:rsidRPr="00B34D5B">
        <w:rPr>
          <w:b/>
        </w:rPr>
        <w:t xml:space="preserve"> outreach goals? How </w:t>
      </w:r>
      <w:r w:rsidR="0090074D">
        <w:rPr>
          <w:b/>
        </w:rPr>
        <w:t>will this project inspire change at UIUC?</w:t>
      </w:r>
    </w:p>
    <w:p w14:paraId="14C2FDCF" w14:textId="1A337877" w:rsidR="009B22F2" w:rsidRPr="0090074D" w:rsidRDefault="0090074D" w:rsidP="009B22F2">
      <w:pPr>
        <w:rPr>
          <w:b/>
        </w:rPr>
      </w:pPr>
      <w:r>
        <w:rPr>
          <w:b/>
        </w:rPr>
        <w:fldChar w:fldCharType="begin">
          <w:ffData>
            <w:name w:val="Text30"/>
            <w:enabled/>
            <w:calcOnExit w:val="0"/>
            <w:textInput/>
          </w:ffData>
        </w:fldChar>
      </w:r>
      <w:bookmarkStart w:id="29" w:name="Text30"/>
      <w:r>
        <w:rPr>
          <w:b/>
        </w:rPr>
        <w:instrText xml:space="preserve"> FORMTEXT </w:instrText>
      </w:r>
      <w:r>
        <w:rPr>
          <w:b/>
        </w:rPr>
      </w:r>
      <w:r>
        <w:rPr>
          <w:b/>
        </w:rPr>
        <w:fldChar w:fldCharType="separate"/>
      </w:r>
      <w:r w:rsidR="00C23E5D" w:rsidRPr="00C23E5D">
        <w:rPr>
          <w:b/>
          <w:noProof/>
        </w:rPr>
        <w:t>My specific outreach goals are to incorporate native plants in local community yards.  This will be accomplished through various workshops about native plants and landscaping. This project will inspire change at UIUC because of the dedication students are going to put into this project. Already, there has been talking of turning all of the low mow areas on campus into prairies. I think having the first student-led low mow restoration will encourage other students to want to restore the other low mow areas on campus.</w:t>
      </w:r>
      <w:r w:rsidR="00D0509F">
        <w:rPr>
          <w:b/>
          <w:noProof/>
        </w:rPr>
        <w:t xml:space="preserve"> </w:t>
      </w:r>
      <w:r>
        <w:rPr>
          <w:b/>
        </w:rPr>
        <w:fldChar w:fldCharType="end"/>
      </w:r>
      <w:bookmarkEnd w:id="29"/>
    </w:p>
    <w:p w14:paraId="178F97CA" w14:textId="77777777" w:rsidR="009B22F2" w:rsidRDefault="009B22F2" w:rsidP="009B22F2"/>
    <w:p w14:paraId="12EA86EB" w14:textId="1C19FBF1" w:rsidR="0090074D" w:rsidRDefault="0090074D" w:rsidP="009B22F2">
      <w:pPr>
        <w:rPr>
          <w:b/>
        </w:rPr>
      </w:pPr>
      <w:r>
        <w:rPr>
          <w:b/>
        </w:rPr>
        <w:t xml:space="preserve">If </w:t>
      </w:r>
      <w:r w:rsidR="00E37754">
        <w:rPr>
          <w:b/>
        </w:rPr>
        <w:t>applicable</w:t>
      </w:r>
      <w:r>
        <w:rPr>
          <w:b/>
        </w:rPr>
        <w:t>, how does this project impact environmental injustice or social injustice?</w:t>
      </w:r>
    </w:p>
    <w:p w14:paraId="7272AF45" w14:textId="0F0449EF" w:rsidR="0090074D" w:rsidRDefault="0090074D">
      <w:pPr>
        <w:rPr>
          <w:i/>
        </w:rPr>
      </w:pPr>
      <w:r>
        <w:rPr>
          <w:b/>
        </w:rPr>
        <w:fldChar w:fldCharType="begin">
          <w:ffData>
            <w:name w:val="Text31"/>
            <w:enabled/>
            <w:calcOnExit w:val="0"/>
            <w:textInput/>
          </w:ffData>
        </w:fldChar>
      </w:r>
      <w:bookmarkStart w:id="30" w:name="Text31"/>
      <w:r>
        <w:rPr>
          <w:b/>
        </w:rPr>
        <w:instrText xml:space="preserve"> FORMTEXT </w:instrText>
      </w:r>
      <w:r>
        <w:rPr>
          <w:b/>
        </w:rPr>
      </w:r>
      <w:r>
        <w:rPr>
          <w:b/>
        </w:rPr>
        <w:fldChar w:fldCharType="separate"/>
      </w:r>
      <w:r w:rsidR="00A4503C" w:rsidRPr="00A4503C">
        <w:rPr>
          <w:b/>
          <w:noProof/>
        </w:rPr>
        <w:t>This project will impact environmental injustice by encouraging that we take care of our ecosystems in a dominated agriculture landscape. This plot we are restoring was an abandoned agriculture field. While agriculture is important, there are ways to protect native ecosystems while continuing agriculture.</w:t>
      </w:r>
      <w:r w:rsidR="00A5024B">
        <w:rPr>
          <w:b/>
          <w:noProof/>
        </w:rPr>
        <w:t xml:space="preserve">  </w:t>
      </w:r>
      <w:r>
        <w:rPr>
          <w:b/>
        </w:rPr>
        <w:fldChar w:fldCharType="end"/>
      </w:r>
      <w:bookmarkEnd w:id="30"/>
      <w:r>
        <w:rPr>
          <w:b/>
        </w:rPr>
        <w:t xml:space="preserve"> </w:t>
      </w:r>
      <w:r>
        <w:rPr>
          <w:i/>
        </w:rPr>
        <w:tab/>
      </w:r>
    </w:p>
    <w:p w14:paraId="2C90A85D" w14:textId="628C498B" w:rsidR="00F57601" w:rsidRPr="0090074D" w:rsidRDefault="00F57601" w:rsidP="0090074D">
      <w:pPr>
        <w:rPr>
          <w:b/>
        </w:rPr>
      </w:pPr>
    </w:p>
    <w:sectPr w:rsidR="00F57601" w:rsidRPr="0090074D" w:rsidSect="00103511">
      <w:footerReference w:type="even" r:id="rId11"/>
      <w:footerReference w:type="default" r:id="rId12"/>
      <w:head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F72B6" w14:textId="77777777" w:rsidR="005207FF" w:rsidRDefault="005207FF" w:rsidP="00E4055F">
      <w:r>
        <w:separator/>
      </w:r>
    </w:p>
  </w:endnote>
  <w:endnote w:type="continuationSeparator" w:id="0">
    <w:p w14:paraId="39402122" w14:textId="77777777" w:rsidR="005207FF" w:rsidRDefault="005207FF" w:rsidP="00E40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4A3B2" w14:textId="77777777" w:rsidR="00713840" w:rsidRDefault="00713840" w:rsidP="0071384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5CD784" w14:textId="77777777" w:rsidR="00713840" w:rsidRDefault="00713840" w:rsidP="007138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78FA4" w14:textId="25E112D5" w:rsidR="00713840" w:rsidRDefault="00430F5F" w:rsidP="00713840">
    <w:pPr>
      <w:pStyle w:val="Footer"/>
      <w:framePr w:wrap="none" w:vAnchor="text" w:hAnchor="margin" w:xAlign="center" w:y="1"/>
      <w:rPr>
        <w:rStyle w:val="PageNumber"/>
      </w:rPr>
    </w:pPr>
    <w:r>
      <w:rPr>
        <w:rStyle w:val="PageNumber"/>
      </w:rPr>
      <w:t>S</w:t>
    </w:r>
    <w:r w:rsidR="00310195">
      <w:rPr>
        <w:rStyle w:val="PageNumber"/>
      </w:rPr>
      <w:t>tep II</w:t>
    </w:r>
    <w:r>
      <w:rPr>
        <w:rStyle w:val="PageNumber"/>
      </w:rPr>
      <w:t xml:space="preserve"> Application</w:t>
    </w:r>
    <w:r w:rsidR="00713840">
      <w:rPr>
        <w:rStyle w:val="PageNumber"/>
      </w:rPr>
      <w:t xml:space="preserve">; Page </w:t>
    </w:r>
    <w:r w:rsidR="00713840">
      <w:rPr>
        <w:rStyle w:val="PageNumber"/>
      </w:rPr>
      <w:fldChar w:fldCharType="begin"/>
    </w:r>
    <w:r w:rsidR="00713840">
      <w:rPr>
        <w:rStyle w:val="PageNumber"/>
      </w:rPr>
      <w:instrText xml:space="preserve">PAGE  </w:instrText>
    </w:r>
    <w:r w:rsidR="00713840">
      <w:rPr>
        <w:rStyle w:val="PageNumber"/>
      </w:rPr>
      <w:fldChar w:fldCharType="separate"/>
    </w:r>
    <w:r w:rsidR="005C2B0E">
      <w:rPr>
        <w:rStyle w:val="PageNumber"/>
        <w:noProof/>
      </w:rPr>
      <w:t>2</w:t>
    </w:r>
    <w:r w:rsidR="00713840">
      <w:rPr>
        <w:rStyle w:val="PageNumber"/>
      </w:rPr>
      <w:fldChar w:fldCharType="end"/>
    </w:r>
  </w:p>
  <w:p w14:paraId="68FF15E3" w14:textId="77777777" w:rsidR="00713840" w:rsidRDefault="00713840" w:rsidP="0071384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AC96C" w14:textId="77777777" w:rsidR="005207FF" w:rsidRDefault="005207FF" w:rsidP="00E4055F">
      <w:r>
        <w:separator/>
      </w:r>
    </w:p>
  </w:footnote>
  <w:footnote w:type="continuationSeparator" w:id="0">
    <w:p w14:paraId="06F32A8A" w14:textId="77777777" w:rsidR="005207FF" w:rsidRDefault="005207FF" w:rsidP="00E405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EB78D" w14:textId="77777777" w:rsidR="00E4055F" w:rsidRDefault="00E4055F" w:rsidP="00E4055F">
    <w:pPr>
      <w:pStyle w:val="Header"/>
      <w:jc w:val="center"/>
    </w:pPr>
    <w:r>
      <w:rPr>
        <w:noProof/>
      </w:rPr>
      <w:drawing>
        <wp:anchor distT="0" distB="0" distL="114300" distR="114300" simplePos="0" relativeHeight="251658240" behindDoc="0" locked="0" layoutInCell="1" allowOverlap="1" wp14:anchorId="6A36822D" wp14:editId="6BF74DB1">
          <wp:simplePos x="0" y="0"/>
          <wp:positionH relativeFrom="column">
            <wp:posOffset>1616075</wp:posOffset>
          </wp:positionH>
          <wp:positionV relativeFrom="paragraph">
            <wp:posOffset>-113665</wp:posOffset>
          </wp:positionV>
          <wp:extent cx="3536950" cy="894080"/>
          <wp:effectExtent l="0" t="0" r="0" b="0"/>
          <wp:wrapTopAndBottom/>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t="28266"/>
                  <a:stretch/>
                </pic:blipFill>
                <pic:spPr>
                  <a:xfrm>
                    <a:off x="0" y="0"/>
                    <a:ext cx="3536950" cy="894080"/>
                  </a:xfrm>
                  <a:prstGeom prst="rect">
                    <a:avLst/>
                  </a:prstGeom>
                </pic:spPr>
              </pic:pic>
            </a:graphicData>
          </a:graphic>
          <wp14:sizeRelH relativeFrom="page">
            <wp14:pctWidth>0</wp14:pctWidth>
          </wp14:sizeRelH>
          <wp14:sizeRelV relativeFrom="page">
            <wp14:pctHeight>0</wp14:pctHeight>
          </wp14:sizeRelV>
        </wp:anchor>
      </w:drawing>
    </w:r>
  </w:p>
  <w:p w14:paraId="09F489D6" w14:textId="2D846840" w:rsidR="00E4055F" w:rsidRPr="00E4055F" w:rsidRDefault="005B2BD5" w:rsidP="00E4055F">
    <w:pPr>
      <w:tabs>
        <w:tab w:val="center" w:pos="4680"/>
        <w:tab w:val="right" w:pos="9360"/>
      </w:tabs>
      <w:jc w:val="center"/>
      <w:rPr>
        <w:rFonts w:ascii="Calibri" w:eastAsia="Times New Roman" w:hAnsi="Calibri"/>
        <w:color w:val="F79646"/>
        <w:sz w:val="40"/>
      </w:rPr>
    </w:pPr>
    <w:r>
      <w:rPr>
        <w:rFonts w:ascii="Calibri" w:eastAsia="Times New Roman" w:hAnsi="Calibri"/>
        <w:color w:val="F79646"/>
        <w:sz w:val="40"/>
      </w:rPr>
      <w:t xml:space="preserve">Funding Application – Step </w:t>
    </w:r>
    <w:r w:rsidR="00310195">
      <w:rPr>
        <w:rFonts w:ascii="Calibri" w:eastAsia="Times New Roman" w:hAnsi="Calibri"/>
        <w:color w:val="F79646"/>
        <w:sz w:val="40"/>
      </w:rPr>
      <w:t>II</w:t>
    </w:r>
  </w:p>
  <w:p w14:paraId="05589756" w14:textId="77777777" w:rsidR="00E4055F" w:rsidRDefault="00E4055F" w:rsidP="00E4055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F6758"/>
    <w:multiLevelType w:val="multilevel"/>
    <w:tmpl w:val="EEF27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6E2D6A"/>
    <w:multiLevelType w:val="multilevel"/>
    <w:tmpl w:val="0D68B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FF161D"/>
    <w:multiLevelType w:val="multilevel"/>
    <w:tmpl w:val="0226D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826F21"/>
    <w:multiLevelType w:val="multilevel"/>
    <w:tmpl w:val="33D85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8A25E8"/>
    <w:multiLevelType w:val="multilevel"/>
    <w:tmpl w:val="BFBAD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D96001"/>
    <w:multiLevelType w:val="multilevel"/>
    <w:tmpl w:val="B3A68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0F09DF"/>
    <w:multiLevelType w:val="multilevel"/>
    <w:tmpl w:val="A19C6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7766A5"/>
    <w:multiLevelType w:val="hybridMultilevel"/>
    <w:tmpl w:val="732AAD54"/>
    <w:lvl w:ilvl="0" w:tplc="09A8B94E">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B2255F"/>
    <w:multiLevelType w:val="hybridMultilevel"/>
    <w:tmpl w:val="97B812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2267C5"/>
    <w:multiLevelType w:val="multilevel"/>
    <w:tmpl w:val="672C5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7"/>
  </w:num>
  <w:num w:numId="3">
    <w:abstractNumId w:val="2"/>
  </w:num>
  <w:num w:numId="4">
    <w:abstractNumId w:val="9"/>
  </w:num>
  <w:num w:numId="5">
    <w:abstractNumId w:val="5"/>
  </w:num>
  <w:num w:numId="6">
    <w:abstractNumId w:val="0"/>
  </w:num>
  <w:num w:numId="7">
    <w:abstractNumId w:val="3"/>
  </w:num>
  <w:num w:numId="8">
    <w:abstractNumId w:val="1"/>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tTAwNTMwMTc3NLJU0lEKTi0uzszPAykwrQUAABMiHCwAAAA="/>
  </w:docVars>
  <w:rsids>
    <w:rsidRoot w:val="00E4055F"/>
    <w:rsid w:val="00003779"/>
    <w:rsid w:val="00045DF4"/>
    <w:rsid w:val="000542C8"/>
    <w:rsid w:val="00077C14"/>
    <w:rsid w:val="0008335D"/>
    <w:rsid w:val="000C6DC2"/>
    <w:rsid w:val="000E5271"/>
    <w:rsid w:val="00103511"/>
    <w:rsid w:val="0011448B"/>
    <w:rsid w:val="001266FF"/>
    <w:rsid w:val="00127E45"/>
    <w:rsid w:val="001A113A"/>
    <w:rsid w:val="001E46D3"/>
    <w:rsid w:val="001E6F54"/>
    <w:rsid w:val="001F2DFA"/>
    <w:rsid w:val="002512F6"/>
    <w:rsid w:val="002525FF"/>
    <w:rsid w:val="002700BC"/>
    <w:rsid w:val="00284BF0"/>
    <w:rsid w:val="002A1C4D"/>
    <w:rsid w:val="002B5926"/>
    <w:rsid w:val="002C3D99"/>
    <w:rsid w:val="002F4A85"/>
    <w:rsid w:val="00310195"/>
    <w:rsid w:val="003106FD"/>
    <w:rsid w:val="0036435D"/>
    <w:rsid w:val="003B0CC7"/>
    <w:rsid w:val="003C56B3"/>
    <w:rsid w:val="003D78DB"/>
    <w:rsid w:val="004066B9"/>
    <w:rsid w:val="004159F7"/>
    <w:rsid w:val="00430F5F"/>
    <w:rsid w:val="00441002"/>
    <w:rsid w:val="004412F5"/>
    <w:rsid w:val="00443F43"/>
    <w:rsid w:val="004C5B27"/>
    <w:rsid w:val="00504F72"/>
    <w:rsid w:val="00513D8B"/>
    <w:rsid w:val="005207FF"/>
    <w:rsid w:val="0052191B"/>
    <w:rsid w:val="00530EC5"/>
    <w:rsid w:val="00541EA5"/>
    <w:rsid w:val="0058382B"/>
    <w:rsid w:val="005A3952"/>
    <w:rsid w:val="005A5FDC"/>
    <w:rsid w:val="005A76C2"/>
    <w:rsid w:val="005B1A51"/>
    <w:rsid w:val="005B2BD5"/>
    <w:rsid w:val="005C2B0E"/>
    <w:rsid w:val="006018E9"/>
    <w:rsid w:val="006122C0"/>
    <w:rsid w:val="0062389D"/>
    <w:rsid w:val="006239F0"/>
    <w:rsid w:val="00625D7C"/>
    <w:rsid w:val="00652248"/>
    <w:rsid w:val="00663790"/>
    <w:rsid w:val="00683776"/>
    <w:rsid w:val="00684706"/>
    <w:rsid w:val="006A1062"/>
    <w:rsid w:val="006C2EC8"/>
    <w:rsid w:val="006D0CEA"/>
    <w:rsid w:val="006E1062"/>
    <w:rsid w:val="006F2A9C"/>
    <w:rsid w:val="00713840"/>
    <w:rsid w:val="0071702A"/>
    <w:rsid w:val="00725676"/>
    <w:rsid w:val="00733BBD"/>
    <w:rsid w:val="007363C9"/>
    <w:rsid w:val="007A7412"/>
    <w:rsid w:val="007B1BB0"/>
    <w:rsid w:val="007F36F8"/>
    <w:rsid w:val="00816DC7"/>
    <w:rsid w:val="008271A3"/>
    <w:rsid w:val="008A2F30"/>
    <w:rsid w:val="008B2189"/>
    <w:rsid w:val="008C1D47"/>
    <w:rsid w:val="008F7BF7"/>
    <w:rsid w:val="0090074D"/>
    <w:rsid w:val="009313AF"/>
    <w:rsid w:val="00936843"/>
    <w:rsid w:val="00947B5B"/>
    <w:rsid w:val="00966B08"/>
    <w:rsid w:val="0097415E"/>
    <w:rsid w:val="0098050B"/>
    <w:rsid w:val="00984126"/>
    <w:rsid w:val="00985007"/>
    <w:rsid w:val="009924C2"/>
    <w:rsid w:val="009B22F2"/>
    <w:rsid w:val="009E39C9"/>
    <w:rsid w:val="00A15EBC"/>
    <w:rsid w:val="00A224C1"/>
    <w:rsid w:val="00A41A3B"/>
    <w:rsid w:val="00A44A16"/>
    <w:rsid w:val="00A4503C"/>
    <w:rsid w:val="00A5024B"/>
    <w:rsid w:val="00A61D88"/>
    <w:rsid w:val="00A75DC3"/>
    <w:rsid w:val="00A76556"/>
    <w:rsid w:val="00A95158"/>
    <w:rsid w:val="00AA5DD7"/>
    <w:rsid w:val="00AC35F2"/>
    <w:rsid w:val="00AD0C9C"/>
    <w:rsid w:val="00AF130D"/>
    <w:rsid w:val="00B20086"/>
    <w:rsid w:val="00B240CC"/>
    <w:rsid w:val="00B66156"/>
    <w:rsid w:val="00B7758E"/>
    <w:rsid w:val="00BC3F7A"/>
    <w:rsid w:val="00C23E5D"/>
    <w:rsid w:val="00C30967"/>
    <w:rsid w:val="00C43ADB"/>
    <w:rsid w:val="00C57B2C"/>
    <w:rsid w:val="00C81894"/>
    <w:rsid w:val="00CE2EFA"/>
    <w:rsid w:val="00CF6E5D"/>
    <w:rsid w:val="00D0509F"/>
    <w:rsid w:val="00D252F1"/>
    <w:rsid w:val="00D3796C"/>
    <w:rsid w:val="00D44A1A"/>
    <w:rsid w:val="00D60345"/>
    <w:rsid w:val="00DB4F3F"/>
    <w:rsid w:val="00E37754"/>
    <w:rsid w:val="00E4055F"/>
    <w:rsid w:val="00E54D9C"/>
    <w:rsid w:val="00E62F34"/>
    <w:rsid w:val="00F15017"/>
    <w:rsid w:val="00F40D66"/>
    <w:rsid w:val="00F57601"/>
    <w:rsid w:val="00F81EA2"/>
    <w:rsid w:val="00F93898"/>
    <w:rsid w:val="00FC2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C35B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E4055F"/>
    <w:rPr>
      <w:rFonts w:eastAsiaTheme="minorEastAsia" w:cs="Times New Roman"/>
    </w:rPr>
  </w:style>
  <w:style w:type="paragraph" w:styleId="Heading1">
    <w:name w:val="heading 1"/>
    <w:basedOn w:val="Normal"/>
    <w:next w:val="Normal"/>
    <w:link w:val="Heading1Char"/>
    <w:uiPriority w:val="9"/>
    <w:qFormat/>
    <w:rsid w:val="009B22F2"/>
    <w:pPr>
      <w:keepNext/>
      <w:spacing w:before="240" w:after="60"/>
      <w:outlineLvl w:val="0"/>
    </w:pPr>
    <w:rPr>
      <w:rFonts w:asciiTheme="majorHAnsi" w:eastAsiaTheme="majorEastAsia" w:hAnsiTheme="majorHAnsi" w:cstheme="majorBidi"/>
      <w:b/>
      <w:bCs/>
      <w:kern w:val="32"/>
      <w:sz w:val="32"/>
      <w:szCs w:val="32"/>
    </w:rPr>
  </w:style>
  <w:style w:type="paragraph" w:styleId="Heading3">
    <w:name w:val="heading 3"/>
    <w:basedOn w:val="Normal"/>
    <w:next w:val="Normal"/>
    <w:link w:val="Heading3Char"/>
    <w:uiPriority w:val="9"/>
    <w:semiHidden/>
    <w:unhideWhenUsed/>
    <w:qFormat/>
    <w:rsid w:val="009B22F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055F"/>
    <w:pPr>
      <w:tabs>
        <w:tab w:val="center" w:pos="4680"/>
        <w:tab w:val="right" w:pos="9360"/>
      </w:tabs>
    </w:pPr>
    <w:rPr>
      <w:rFonts w:eastAsiaTheme="minorHAnsi" w:cstheme="minorBidi"/>
    </w:rPr>
  </w:style>
  <w:style w:type="character" w:customStyle="1" w:styleId="HeaderChar">
    <w:name w:val="Header Char"/>
    <w:basedOn w:val="DefaultParagraphFont"/>
    <w:link w:val="Header"/>
    <w:uiPriority w:val="99"/>
    <w:rsid w:val="00E4055F"/>
  </w:style>
  <w:style w:type="paragraph" w:styleId="Footer">
    <w:name w:val="footer"/>
    <w:basedOn w:val="Normal"/>
    <w:link w:val="FooterChar"/>
    <w:uiPriority w:val="99"/>
    <w:unhideWhenUsed/>
    <w:rsid w:val="00E4055F"/>
    <w:pPr>
      <w:tabs>
        <w:tab w:val="center" w:pos="4680"/>
        <w:tab w:val="right" w:pos="9360"/>
      </w:tabs>
    </w:pPr>
    <w:rPr>
      <w:rFonts w:eastAsiaTheme="minorHAnsi" w:cstheme="minorBidi"/>
    </w:rPr>
  </w:style>
  <w:style w:type="character" w:customStyle="1" w:styleId="FooterChar">
    <w:name w:val="Footer Char"/>
    <w:basedOn w:val="DefaultParagraphFont"/>
    <w:link w:val="Footer"/>
    <w:uiPriority w:val="99"/>
    <w:rsid w:val="00E4055F"/>
  </w:style>
  <w:style w:type="character" w:styleId="Hyperlink">
    <w:name w:val="Hyperlink"/>
    <w:basedOn w:val="DefaultParagraphFont"/>
    <w:uiPriority w:val="99"/>
    <w:unhideWhenUsed/>
    <w:rsid w:val="00E4055F"/>
    <w:rPr>
      <w:color w:val="0563C1" w:themeColor="hyperlink"/>
      <w:u w:val="single"/>
    </w:rPr>
  </w:style>
  <w:style w:type="table" w:styleId="TableGrid">
    <w:name w:val="Table Grid"/>
    <w:basedOn w:val="TableNormal"/>
    <w:uiPriority w:val="59"/>
    <w:rsid w:val="005A3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C1D47"/>
    <w:rPr>
      <w:rFonts w:ascii="Calibri" w:eastAsia="Calibri" w:hAnsi="Calibri" w:cs="Times New Roman"/>
      <w:sz w:val="22"/>
      <w:szCs w:val="22"/>
    </w:rPr>
  </w:style>
  <w:style w:type="character" w:styleId="IntenseEmphasis">
    <w:name w:val="Intense Emphasis"/>
    <w:basedOn w:val="DefaultParagraphFont"/>
    <w:uiPriority w:val="21"/>
    <w:qFormat/>
    <w:rsid w:val="008C1D47"/>
    <w:rPr>
      <w:i/>
      <w:iCs/>
      <w:color w:val="4472C4" w:themeColor="accent1"/>
    </w:rPr>
  </w:style>
  <w:style w:type="paragraph" w:styleId="ListParagraph">
    <w:name w:val="List Paragraph"/>
    <w:basedOn w:val="Normal"/>
    <w:uiPriority w:val="34"/>
    <w:qFormat/>
    <w:rsid w:val="002525FF"/>
    <w:pPr>
      <w:ind w:left="720"/>
      <w:contextualSpacing/>
    </w:pPr>
  </w:style>
  <w:style w:type="character" w:styleId="PageNumber">
    <w:name w:val="page number"/>
    <w:basedOn w:val="DefaultParagraphFont"/>
    <w:uiPriority w:val="99"/>
    <w:semiHidden/>
    <w:unhideWhenUsed/>
    <w:rsid w:val="00713840"/>
  </w:style>
  <w:style w:type="character" w:styleId="UnresolvedMention">
    <w:name w:val="Unresolved Mention"/>
    <w:basedOn w:val="DefaultParagraphFont"/>
    <w:uiPriority w:val="99"/>
    <w:rsid w:val="001E46D3"/>
    <w:rPr>
      <w:color w:val="808080"/>
      <w:shd w:val="clear" w:color="auto" w:fill="E6E6E6"/>
    </w:rPr>
  </w:style>
  <w:style w:type="character" w:styleId="PlaceholderText">
    <w:name w:val="Placeholder Text"/>
    <w:basedOn w:val="DefaultParagraphFont"/>
    <w:uiPriority w:val="99"/>
    <w:semiHidden/>
    <w:rsid w:val="00430F5F"/>
    <w:rPr>
      <w:color w:val="808080"/>
    </w:rPr>
  </w:style>
  <w:style w:type="character" w:customStyle="1" w:styleId="Heading1Char">
    <w:name w:val="Heading 1 Char"/>
    <w:basedOn w:val="DefaultParagraphFont"/>
    <w:link w:val="Heading1"/>
    <w:uiPriority w:val="9"/>
    <w:rsid w:val="009B22F2"/>
    <w:rPr>
      <w:rFonts w:asciiTheme="majorHAnsi" w:eastAsiaTheme="majorEastAsia" w:hAnsiTheme="majorHAnsi" w:cstheme="majorBidi"/>
      <w:b/>
      <w:bCs/>
      <w:kern w:val="32"/>
      <w:sz w:val="32"/>
      <w:szCs w:val="32"/>
    </w:rPr>
  </w:style>
  <w:style w:type="character" w:customStyle="1" w:styleId="Heading3Char">
    <w:name w:val="Heading 3 Char"/>
    <w:basedOn w:val="DefaultParagraphFont"/>
    <w:link w:val="Heading3"/>
    <w:uiPriority w:val="9"/>
    <w:semiHidden/>
    <w:rsid w:val="009B22F2"/>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443F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81007">
      <w:bodyDiv w:val="1"/>
      <w:marLeft w:val="0"/>
      <w:marRight w:val="0"/>
      <w:marTop w:val="0"/>
      <w:marBottom w:val="0"/>
      <w:divBdr>
        <w:top w:val="none" w:sz="0" w:space="0" w:color="auto"/>
        <w:left w:val="none" w:sz="0" w:space="0" w:color="auto"/>
        <w:bottom w:val="none" w:sz="0" w:space="0" w:color="auto"/>
        <w:right w:val="none" w:sz="0" w:space="0" w:color="auto"/>
      </w:divBdr>
    </w:div>
    <w:div w:id="536040720">
      <w:bodyDiv w:val="1"/>
      <w:marLeft w:val="0"/>
      <w:marRight w:val="0"/>
      <w:marTop w:val="0"/>
      <w:marBottom w:val="0"/>
      <w:divBdr>
        <w:top w:val="none" w:sz="0" w:space="0" w:color="auto"/>
        <w:left w:val="none" w:sz="0" w:space="0" w:color="auto"/>
        <w:bottom w:val="none" w:sz="0" w:space="0" w:color="auto"/>
        <w:right w:val="none" w:sz="0" w:space="0" w:color="auto"/>
      </w:divBdr>
    </w:div>
    <w:div w:id="1001005206">
      <w:bodyDiv w:val="1"/>
      <w:marLeft w:val="0"/>
      <w:marRight w:val="0"/>
      <w:marTop w:val="0"/>
      <w:marBottom w:val="0"/>
      <w:divBdr>
        <w:top w:val="none" w:sz="0" w:space="0" w:color="auto"/>
        <w:left w:val="none" w:sz="0" w:space="0" w:color="auto"/>
        <w:bottom w:val="none" w:sz="0" w:space="0" w:color="auto"/>
        <w:right w:val="none" w:sz="0" w:space="0" w:color="auto"/>
      </w:divBdr>
    </w:div>
    <w:div w:id="1166087940">
      <w:bodyDiv w:val="1"/>
      <w:marLeft w:val="0"/>
      <w:marRight w:val="0"/>
      <w:marTop w:val="0"/>
      <w:marBottom w:val="0"/>
      <w:divBdr>
        <w:top w:val="none" w:sz="0" w:space="0" w:color="auto"/>
        <w:left w:val="none" w:sz="0" w:space="0" w:color="auto"/>
        <w:bottom w:val="none" w:sz="0" w:space="0" w:color="auto"/>
        <w:right w:val="none" w:sz="0" w:space="0" w:color="auto"/>
      </w:divBdr>
    </w:div>
    <w:div w:id="1175000028">
      <w:bodyDiv w:val="1"/>
      <w:marLeft w:val="0"/>
      <w:marRight w:val="0"/>
      <w:marTop w:val="0"/>
      <w:marBottom w:val="0"/>
      <w:divBdr>
        <w:top w:val="none" w:sz="0" w:space="0" w:color="auto"/>
        <w:left w:val="none" w:sz="0" w:space="0" w:color="auto"/>
        <w:bottom w:val="none" w:sz="0" w:space="0" w:color="auto"/>
        <w:right w:val="none" w:sz="0" w:space="0" w:color="auto"/>
      </w:divBdr>
    </w:div>
    <w:div w:id="1515223409">
      <w:bodyDiv w:val="1"/>
      <w:marLeft w:val="0"/>
      <w:marRight w:val="0"/>
      <w:marTop w:val="0"/>
      <w:marBottom w:val="0"/>
      <w:divBdr>
        <w:top w:val="none" w:sz="0" w:space="0" w:color="auto"/>
        <w:left w:val="none" w:sz="0" w:space="0" w:color="auto"/>
        <w:bottom w:val="none" w:sz="0" w:space="0" w:color="auto"/>
        <w:right w:val="none" w:sz="0" w:space="0" w:color="auto"/>
      </w:divBdr>
    </w:div>
    <w:div w:id="1580990476">
      <w:bodyDiv w:val="1"/>
      <w:marLeft w:val="0"/>
      <w:marRight w:val="0"/>
      <w:marTop w:val="0"/>
      <w:marBottom w:val="0"/>
      <w:divBdr>
        <w:top w:val="none" w:sz="0" w:space="0" w:color="auto"/>
        <w:left w:val="none" w:sz="0" w:space="0" w:color="auto"/>
        <w:bottom w:val="none" w:sz="0" w:space="0" w:color="auto"/>
        <w:right w:val="none" w:sz="0" w:space="0" w:color="auto"/>
      </w:divBdr>
    </w:div>
    <w:div w:id="1621109554">
      <w:bodyDiv w:val="1"/>
      <w:marLeft w:val="0"/>
      <w:marRight w:val="0"/>
      <w:marTop w:val="0"/>
      <w:marBottom w:val="0"/>
      <w:divBdr>
        <w:top w:val="none" w:sz="0" w:space="0" w:color="auto"/>
        <w:left w:val="none" w:sz="0" w:space="0" w:color="auto"/>
        <w:bottom w:val="none" w:sz="0" w:space="0" w:color="auto"/>
        <w:right w:val="none" w:sz="0" w:space="0" w:color="auto"/>
      </w:divBdr>
    </w:div>
    <w:div w:id="1741176194">
      <w:bodyDiv w:val="1"/>
      <w:marLeft w:val="0"/>
      <w:marRight w:val="0"/>
      <w:marTop w:val="0"/>
      <w:marBottom w:val="0"/>
      <w:divBdr>
        <w:top w:val="none" w:sz="0" w:space="0" w:color="auto"/>
        <w:left w:val="none" w:sz="0" w:space="0" w:color="auto"/>
        <w:bottom w:val="none" w:sz="0" w:space="0" w:color="auto"/>
        <w:right w:val="none" w:sz="0" w:space="0" w:color="auto"/>
      </w:divBdr>
    </w:div>
    <w:div w:id="20960041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tainability-committee@illinois.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ustainability-Committee@Illinois.edu"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icap.sustainability.illinois.edu/" TargetMode="External"/><Relationship Id="rId4" Type="http://schemas.openxmlformats.org/officeDocument/2006/relationships/webSettings" Target="webSettings.xml"/><Relationship Id="rId9" Type="http://schemas.openxmlformats.org/officeDocument/2006/relationships/hyperlink" Target="http://ssc.sustainability.illinois.edu/?page_id=2087"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38D09320EA8C14AA7EFA7FEA5703897"/>
        <w:category>
          <w:name w:val="General"/>
          <w:gallery w:val="placeholder"/>
        </w:category>
        <w:types>
          <w:type w:val="bbPlcHdr"/>
        </w:types>
        <w:behaviors>
          <w:behavior w:val="content"/>
        </w:behaviors>
        <w:guid w:val="{741C18AD-AF85-7348-99CF-BA606E055588}"/>
      </w:docPartPr>
      <w:docPartBody>
        <w:p w:rsidR="00AD1CE4" w:rsidRDefault="005B774F" w:rsidP="005B774F">
          <w:pPr>
            <w:pStyle w:val="038D09320EA8C14AA7EFA7FEA5703897"/>
          </w:pPr>
          <w:r>
            <w:rPr>
              <w:rStyle w:val="PlaceholderText"/>
            </w:rPr>
            <w:t>Name</w:t>
          </w:r>
        </w:p>
      </w:docPartBody>
    </w:docPart>
    <w:docPart>
      <w:docPartPr>
        <w:name w:val="569946729798C049B9997DE992458D7F"/>
        <w:category>
          <w:name w:val="General"/>
          <w:gallery w:val="placeholder"/>
        </w:category>
        <w:types>
          <w:type w:val="bbPlcHdr"/>
        </w:types>
        <w:behaviors>
          <w:behavior w:val="content"/>
        </w:behaviors>
        <w:guid w:val="{D411D967-EC2E-2B40-9599-0B6A6A18C19D}"/>
      </w:docPartPr>
      <w:docPartBody>
        <w:p w:rsidR="00AD1CE4" w:rsidRDefault="005B774F" w:rsidP="005B774F">
          <w:pPr>
            <w:pStyle w:val="569946729798C049B9997DE992458D7F"/>
          </w:pPr>
          <w:r>
            <w:rPr>
              <w:rStyle w:val="PlaceholderText"/>
            </w:rPr>
            <w:t>Department/Organization</w:t>
          </w:r>
        </w:p>
      </w:docPartBody>
    </w:docPart>
    <w:docPart>
      <w:docPartPr>
        <w:name w:val="E1C1F3E72D19E841AB6AAB58116E9946"/>
        <w:category>
          <w:name w:val="General"/>
          <w:gallery w:val="placeholder"/>
        </w:category>
        <w:types>
          <w:type w:val="bbPlcHdr"/>
        </w:types>
        <w:behaviors>
          <w:behavior w:val="content"/>
        </w:behaviors>
        <w:guid w:val="{CF9B6651-FBAD-6D41-92BA-461C07D95E46}"/>
      </w:docPartPr>
      <w:docPartBody>
        <w:p w:rsidR="00AD1CE4" w:rsidRDefault="005B774F" w:rsidP="005B774F">
          <w:pPr>
            <w:pStyle w:val="E1C1F3E72D19E841AB6AAB58116E9946"/>
          </w:pPr>
          <w:r>
            <w:rPr>
              <w:rStyle w:val="PlaceholderText"/>
            </w:rPr>
            <w:t>Email Address</w:t>
          </w:r>
        </w:p>
      </w:docPartBody>
    </w:docPart>
    <w:docPart>
      <w:docPartPr>
        <w:name w:val="4255F2D4FD35994AB1DC6D644740461B"/>
        <w:category>
          <w:name w:val="General"/>
          <w:gallery w:val="placeholder"/>
        </w:category>
        <w:types>
          <w:type w:val="bbPlcHdr"/>
        </w:types>
        <w:behaviors>
          <w:behavior w:val="content"/>
        </w:behaviors>
        <w:guid w:val="{E35BDCB4-8661-C94B-8DB2-B6127046E3D4}"/>
      </w:docPartPr>
      <w:docPartBody>
        <w:p w:rsidR="00AD1CE4" w:rsidRDefault="005B774F" w:rsidP="005B774F">
          <w:pPr>
            <w:pStyle w:val="4255F2D4FD35994AB1DC6D644740461B"/>
          </w:pPr>
          <w:r>
            <w:rPr>
              <w:rStyle w:val="PlaceholderText"/>
            </w:rPr>
            <w:t>Name</w:t>
          </w:r>
        </w:p>
      </w:docPartBody>
    </w:docPart>
    <w:docPart>
      <w:docPartPr>
        <w:name w:val="380E442AEBABC04B900E5587CCD3C567"/>
        <w:category>
          <w:name w:val="General"/>
          <w:gallery w:val="placeholder"/>
        </w:category>
        <w:types>
          <w:type w:val="bbPlcHdr"/>
        </w:types>
        <w:behaviors>
          <w:behavior w:val="content"/>
        </w:behaviors>
        <w:guid w:val="{78EF1A91-E702-4D4E-83A6-0CA1E834111F}"/>
      </w:docPartPr>
      <w:docPartBody>
        <w:p w:rsidR="00AD1CE4" w:rsidRDefault="005B774F" w:rsidP="005B774F">
          <w:pPr>
            <w:pStyle w:val="380E442AEBABC04B900E5587CCD3C567"/>
          </w:pPr>
          <w:r>
            <w:rPr>
              <w:rStyle w:val="PlaceholderText"/>
            </w:rPr>
            <w:t>Department/Organ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774F"/>
    <w:rsid w:val="00176E4E"/>
    <w:rsid w:val="004302C0"/>
    <w:rsid w:val="005B774F"/>
    <w:rsid w:val="00A331A8"/>
    <w:rsid w:val="00AD1CE4"/>
    <w:rsid w:val="00DC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774F"/>
    <w:rPr>
      <w:color w:val="808080"/>
    </w:rPr>
  </w:style>
  <w:style w:type="paragraph" w:customStyle="1" w:styleId="038D09320EA8C14AA7EFA7FEA5703897">
    <w:name w:val="038D09320EA8C14AA7EFA7FEA5703897"/>
    <w:rsid w:val="005B774F"/>
  </w:style>
  <w:style w:type="paragraph" w:customStyle="1" w:styleId="569946729798C049B9997DE992458D7F">
    <w:name w:val="569946729798C049B9997DE992458D7F"/>
    <w:rsid w:val="005B774F"/>
  </w:style>
  <w:style w:type="paragraph" w:customStyle="1" w:styleId="E1C1F3E72D19E841AB6AAB58116E9946">
    <w:name w:val="E1C1F3E72D19E841AB6AAB58116E9946"/>
    <w:rsid w:val="005B774F"/>
  </w:style>
  <w:style w:type="paragraph" w:customStyle="1" w:styleId="4255F2D4FD35994AB1DC6D644740461B">
    <w:name w:val="4255F2D4FD35994AB1DC6D644740461B"/>
    <w:rsid w:val="005B774F"/>
  </w:style>
  <w:style w:type="paragraph" w:customStyle="1" w:styleId="380E442AEBABC04B900E5587CCD3C567">
    <w:name w:val="380E442AEBABC04B900E5587CCD3C567"/>
    <w:rsid w:val="005B774F"/>
  </w:style>
  <w:style w:type="paragraph" w:customStyle="1" w:styleId="0C879709B453ED4B84DFB13EFDB73219">
    <w:name w:val="0C879709B453ED4B84DFB13EFDB73219"/>
    <w:rsid w:val="005B774F"/>
  </w:style>
  <w:style w:type="paragraph" w:customStyle="1" w:styleId="15C4F25220AE7F40A94856BC2499519B">
    <w:name w:val="15C4F25220AE7F40A94856BC2499519B"/>
    <w:rsid w:val="005B774F"/>
  </w:style>
  <w:style w:type="paragraph" w:customStyle="1" w:styleId="3AA524AAA5840C45A107C3A7A564C74A">
    <w:name w:val="3AA524AAA5840C45A107C3A7A564C74A"/>
    <w:rsid w:val="005B774F"/>
  </w:style>
  <w:style w:type="paragraph" w:customStyle="1" w:styleId="838A59422FEC074EA405CDE3FA38098A">
    <w:name w:val="838A59422FEC074EA405CDE3FA38098A"/>
    <w:rsid w:val="005B774F"/>
  </w:style>
  <w:style w:type="paragraph" w:customStyle="1" w:styleId="5B914BB83B2B0E4FA86C465A953075DD">
    <w:name w:val="5B914BB83B2B0E4FA86C465A953075DD"/>
    <w:rsid w:val="005B774F"/>
  </w:style>
  <w:style w:type="paragraph" w:customStyle="1" w:styleId="0F1E68B5C2A44D42948F41E0188C4310">
    <w:name w:val="0F1E68B5C2A44D42948F41E0188C4310"/>
    <w:rsid w:val="005B774F"/>
  </w:style>
  <w:style w:type="paragraph" w:customStyle="1" w:styleId="48BF45F9F2E70B43AEED3859D342B48C">
    <w:name w:val="48BF45F9F2E70B43AEED3859D342B48C"/>
    <w:rsid w:val="005B774F"/>
  </w:style>
  <w:style w:type="paragraph" w:customStyle="1" w:styleId="20C1708480F58745BD79BFFDEC113ECA">
    <w:name w:val="20C1708480F58745BD79BFFDEC113ECA"/>
    <w:rsid w:val="005B774F"/>
  </w:style>
  <w:style w:type="paragraph" w:customStyle="1" w:styleId="B93B18038631BA41BA51DC8482FEF851">
    <w:name w:val="B93B18038631BA41BA51DC8482FEF851"/>
    <w:rsid w:val="005B774F"/>
  </w:style>
  <w:style w:type="paragraph" w:customStyle="1" w:styleId="0688412C73F0EE4AA3EADC6A245900AB">
    <w:name w:val="0688412C73F0EE4AA3EADC6A245900AB"/>
    <w:rsid w:val="005B774F"/>
  </w:style>
  <w:style w:type="paragraph" w:customStyle="1" w:styleId="7AD6202B6B0EAF449324A16C42B43322">
    <w:name w:val="7AD6202B6B0EAF449324A16C42B43322"/>
    <w:rsid w:val="005B774F"/>
  </w:style>
  <w:style w:type="paragraph" w:customStyle="1" w:styleId="5437DC19FBAC1B4D9921D9523F225BE6">
    <w:name w:val="5437DC19FBAC1B4D9921D9523F225BE6"/>
    <w:rsid w:val="005B774F"/>
  </w:style>
  <w:style w:type="paragraph" w:customStyle="1" w:styleId="703B21974AE9B4409F3BB801712D292D">
    <w:name w:val="703B21974AE9B4409F3BB801712D292D"/>
    <w:rsid w:val="005B774F"/>
  </w:style>
  <w:style w:type="paragraph" w:customStyle="1" w:styleId="F248198339FD39418943B80F75DC5834">
    <w:name w:val="F248198339FD39418943B80F75DC5834"/>
    <w:rsid w:val="005B774F"/>
  </w:style>
  <w:style w:type="paragraph" w:customStyle="1" w:styleId="051B6AEE0C054341AC24F4FB72F1E762">
    <w:name w:val="051B6AEE0C054341AC24F4FB72F1E762"/>
    <w:rsid w:val="005B774F"/>
  </w:style>
  <w:style w:type="paragraph" w:customStyle="1" w:styleId="8F47EC21044BE94D93699203665F25B7">
    <w:name w:val="8F47EC21044BE94D93699203665F25B7"/>
    <w:rsid w:val="005B774F"/>
  </w:style>
  <w:style w:type="paragraph" w:customStyle="1" w:styleId="676DCA21C5E3A04DBF6EE70C098D6691">
    <w:name w:val="676DCA21C5E3A04DBF6EE70C098D6691"/>
    <w:rsid w:val="005B774F"/>
  </w:style>
  <w:style w:type="paragraph" w:customStyle="1" w:styleId="E64F6F53DC97B941A0951677473A93DA">
    <w:name w:val="E64F6F53DC97B941A0951677473A93DA"/>
    <w:rsid w:val="005B774F"/>
  </w:style>
  <w:style w:type="paragraph" w:customStyle="1" w:styleId="5237D80AD3AFDC4E9893F0E1927D8394">
    <w:name w:val="5237D80AD3AFDC4E9893F0E1927D8394"/>
    <w:rsid w:val="005B774F"/>
  </w:style>
  <w:style w:type="paragraph" w:customStyle="1" w:styleId="080C2DD0FC8E8F49BFA7CF5940A64B77">
    <w:name w:val="080C2DD0FC8E8F49BFA7CF5940A64B77"/>
    <w:rsid w:val="005B774F"/>
  </w:style>
  <w:style w:type="paragraph" w:customStyle="1" w:styleId="D6B53EF31CB9C24CAC52FDF6BC0BC36D">
    <w:name w:val="D6B53EF31CB9C24CAC52FDF6BC0BC36D"/>
    <w:rsid w:val="005B774F"/>
  </w:style>
  <w:style w:type="paragraph" w:customStyle="1" w:styleId="97F75E98C0191B4A9DF682B6BC8AEAC4">
    <w:name w:val="97F75E98C0191B4A9DF682B6BC8AEAC4"/>
    <w:rsid w:val="005B774F"/>
  </w:style>
  <w:style w:type="paragraph" w:customStyle="1" w:styleId="71D62F5D9069E54391212AF02CB3965A">
    <w:name w:val="71D62F5D9069E54391212AF02CB3965A"/>
    <w:rsid w:val="005B774F"/>
  </w:style>
  <w:style w:type="paragraph" w:customStyle="1" w:styleId="4DD81114BB470E4B9D2E38DC566CDCAF">
    <w:name w:val="4DD81114BB470E4B9D2E38DC566CDCAF"/>
    <w:rsid w:val="005B774F"/>
  </w:style>
  <w:style w:type="paragraph" w:customStyle="1" w:styleId="3394D1E2B8666D4D9A8B5AB3F7C1F110">
    <w:name w:val="3394D1E2B8666D4D9A8B5AB3F7C1F110"/>
    <w:rsid w:val="005B774F"/>
  </w:style>
  <w:style w:type="paragraph" w:customStyle="1" w:styleId="B2B330D6B1E4B64F98C861A1EF9FA131">
    <w:name w:val="B2B330D6B1E4B64F98C861A1EF9FA131"/>
    <w:rsid w:val="005B774F"/>
  </w:style>
  <w:style w:type="paragraph" w:customStyle="1" w:styleId="9A086D811EFDE2499CFF3A598C7C37A2">
    <w:name w:val="9A086D811EFDE2499CFF3A598C7C37A2"/>
    <w:rsid w:val="005B774F"/>
  </w:style>
  <w:style w:type="paragraph" w:customStyle="1" w:styleId="DA8DCCE7DF5FCF45980CBC9554B38FDF">
    <w:name w:val="DA8DCCE7DF5FCF45980CBC9554B38FDF"/>
    <w:rsid w:val="005B774F"/>
  </w:style>
  <w:style w:type="paragraph" w:customStyle="1" w:styleId="226E6BE563329148AA235FDCCD9DB759">
    <w:name w:val="226E6BE563329148AA235FDCCD9DB759"/>
    <w:rsid w:val="005B774F"/>
  </w:style>
  <w:style w:type="paragraph" w:customStyle="1" w:styleId="C2DDACDE4AB80449BE4477590FBB7F9C">
    <w:name w:val="C2DDACDE4AB80449BE4477590FBB7F9C"/>
    <w:rsid w:val="005B774F"/>
  </w:style>
  <w:style w:type="paragraph" w:customStyle="1" w:styleId="E35C96944FBDFC4F98054DDD97421806">
    <w:name w:val="E35C96944FBDFC4F98054DDD97421806"/>
    <w:rsid w:val="005B774F"/>
  </w:style>
  <w:style w:type="paragraph" w:customStyle="1" w:styleId="A1C2A77253970940B7A5174A492B5531">
    <w:name w:val="A1C2A77253970940B7A5174A492B5531"/>
    <w:rsid w:val="005B774F"/>
  </w:style>
  <w:style w:type="paragraph" w:customStyle="1" w:styleId="AE8D1291941806499B658440462B610F">
    <w:name w:val="AE8D1291941806499B658440462B610F"/>
    <w:rsid w:val="005B774F"/>
  </w:style>
  <w:style w:type="paragraph" w:customStyle="1" w:styleId="D51CA3FCE0172344A22B3C1FF2A06B01">
    <w:name w:val="D51CA3FCE0172344A22B3C1FF2A06B01"/>
    <w:rsid w:val="005B774F"/>
  </w:style>
  <w:style w:type="paragraph" w:customStyle="1" w:styleId="04BB2ACA9FE74940937B5082252024E5">
    <w:name w:val="04BB2ACA9FE74940937B5082252024E5"/>
    <w:rsid w:val="005B774F"/>
  </w:style>
  <w:style w:type="paragraph" w:customStyle="1" w:styleId="02937A74AAEECD47BAFAC63FBED0B231">
    <w:name w:val="02937A74AAEECD47BAFAC63FBED0B231"/>
    <w:rsid w:val="005B774F"/>
  </w:style>
  <w:style w:type="paragraph" w:customStyle="1" w:styleId="2EC2FEE039CC624DBDDDD3E539A0FA7B">
    <w:name w:val="2EC2FEE039CC624DBDDDD3E539A0FA7B"/>
    <w:rsid w:val="005B774F"/>
  </w:style>
  <w:style w:type="paragraph" w:customStyle="1" w:styleId="65B3D36BB8664A4681966D7B15ED2717">
    <w:name w:val="65B3D36BB8664A4681966D7B15ED2717"/>
    <w:rsid w:val="005B774F"/>
  </w:style>
  <w:style w:type="paragraph" w:customStyle="1" w:styleId="376B74D41EC70145AEEC92A7721ED156">
    <w:name w:val="376B74D41EC70145AEEC92A7721ED156"/>
    <w:rsid w:val="005B774F"/>
  </w:style>
  <w:style w:type="paragraph" w:customStyle="1" w:styleId="A560EB157459A242B72D706F582C260A">
    <w:name w:val="A560EB157459A242B72D706F582C260A"/>
    <w:rsid w:val="005B774F"/>
  </w:style>
  <w:style w:type="paragraph" w:customStyle="1" w:styleId="CBADD2A4E94ABF49A27524BAC4B89E66">
    <w:name w:val="CBADD2A4E94ABF49A27524BAC4B89E66"/>
    <w:rsid w:val="005B774F"/>
  </w:style>
  <w:style w:type="paragraph" w:customStyle="1" w:styleId="0514A13B3B4B1042AD08793161705887">
    <w:name w:val="0514A13B3B4B1042AD08793161705887"/>
    <w:rsid w:val="005B774F"/>
  </w:style>
  <w:style w:type="paragraph" w:customStyle="1" w:styleId="1B98683AC85BBC489DDCBB6314403F3E">
    <w:name w:val="1B98683AC85BBC489DDCBB6314403F3E"/>
    <w:rsid w:val="005B774F"/>
  </w:style>
  <w:style w:type="paragraph" w:customStyle="1" w:styleId="8C81512B767C9643827AB971F06E649A">
    <w:name w:val="8C81512B767C9643827AB971F06E649A"/>
    <w:rsid w:val="005B774F"/>
  </w:style>
  <w:style w:type="paragraph" w:customStyle="1" w:styleId="421F601F2A1BCC4AA7D583949F2A94B2">
    <w:name w:val="421F601F2A1BCC4AA7D583949F2A94B2"/>
    <w:rsid w:val="005B774F"/>
  </w:style>
  <w:style w:type="paragraph" w:customStyle="1" w:styleId="E411D9E5F8FAF34A976F031182D0813F">
    <w:name w:val="E411D9E5F8FAF34A976F031182D0813F"/>
    <w:rsid w:val="005B774F"/>
  </w:style>
  <w:style w:type="paragraph" w:customStyle="1" w:styleId="60E6083AA031C54BAD7652D477C0EEC9">
    <w:name w:val="60E6083AA031C54BAD7652D477C0EEC9"/>
    <w:rsid w:val="005B774F"/>
  </w:style>
  <w:style w:type="paragraph" w:customStyle="1" w:styleId="DFEBF6C7596D994095D1B8A538E50AD4">
    <w:name w:val="DFEBF6C7596D994095D1B8A538E50AD4"/>
    <w:rsid w:val="005B774F"/>
  </w:style>
  <w:style w:type="paragraph" w:customStyle="1" w:styleId="D1547A9954EA3D4FAFF77BA40B6F0D85">
    <w:name w:val="D1547A9954EA3D4FAFF77BA40B6F0D85"/>
    <w:rsid w:val="005B774F"/>
  </w:style>
  <w:style w:type="paragraph" w:customStyle="1" w:styleId="10DB2EF60291E6408B21A1D897575D76">
    <w:name w:val="10DB2EF60291E6408B21A1D897575D76"/>
    <w:rsid w:val="005B774F"/>
  </w:style>
  <w:style w:type="paragraph" w:customStyle="1" w:styleId="D1379EBEFDB2AF41892B99E0568E4673">
    <w:name w:val="D1379EBEFDB2AF41892B99E0568E4673"/>
    <w:rsid w:val="005B77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7</Pages>
  <Words>1859</Words>
  <Characters>1059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cole Gamble</cp:lastModifiedBy>
  <cp:revision>82</cp:revision>
  <dcterms:created xsi:type="dcterms:W3CDTF">2019-09-27T11:47:00Z</dcterms:created>
  <dcterms:modified xsi:type="dcterms:W3CDTF">2019-10-05T02:16:00Z</dcterms:modified>
</cp:coreProperties>
</file>